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ADDED" w14:textId="77777777" w:rsidR="00BC6738" w:rsidRDefault="00BC6738" w:rsidP="001A05B8">
      <w:pPr>
        <w:jc w:val="both"/>
        <w:rPr>
          <w:rFonts w:cs="Arial"/>
          <w:sz w:val="22"/>
          <w:szCs w:val="22"/>
        </w:rPr>
      </w:pPr>
      <w:r w:rsidRPr="005E788F">
        <w:rPr>
          <w:rFonts w:cs="Arial"/>
          <w:sz w:val="22"/>
          <w:szCs w:val="22"/>
        </w:rPr>
        <w:t xml:space="preserve">[Snap Judgment intro] </w:t>
      </w:r>
    </w:p>
    <w:p w14:paraId="2F964314" w14:textId="1C5E771D" w:rsidR="000418ED" w:rsidRPr="005E788F" w:rsidRDefault="000418ED" w:rsidP="00BC6738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[upbeat music] </w:t>
      </w:r>
    </w:p>
    <w:p w14:paraId="0CA51626" w14:textId="4C1FBC19" w:rsidR="00AC336D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0418ED">
        <w:rPr>
          <w:b/>
          <w:bCs/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kay</w:t>
      </w:r>
      <w:r w:rsidR="00934C60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34C60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o</w:t>
      </w:r>
      <w:r w:rsidR="00934C6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934C60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nap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0418ED">
        <w:rPr>
          <w:sz w:val="22"/>
          <w:szCs w:val="22"/>
        </w:rPr>
        <w:t>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laysia</w:t>
      </w:r>
      <w:r w:rsidR="00934C60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ni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ploma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b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icial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litician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dia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ybody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un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0418ED">
        <w:rPr>
          <w:sz w:val="22"/>
          <w:szCs w:val="22"/>
        </w:rPr>
        <w:t xml:space="preserve">,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meri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ques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,</w:t>
      </w:r>
      <w:r w:rsidR="00C6779C" w:rsidRPr="005E788F">
        <w:rPr>
          <w:sz w:val="22"/>
          <w:szCs w:val="22"/>
        </w:rPr>
        <w:t xml:space="preserve"> </w:t>
      </w:r>
      <w:r w:rsidR="0005065C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ving?</w:t>
      </w:r>
      <w:r w:rsidR="0005065C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t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es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swer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wit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t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es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nsens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ually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cktail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cktail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im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r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rossed</w:t>
      </w:r>
      <w:r w:rsidR="00AC336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AC336D" w:rsidRPr="005E788F">
        <w:rPr>
          <w:sz w:val="22"/>
          <w:szCs w:val="22"/>
        </w:rPr>
        <w:t>o</w:t>
      </w:r>
      <w:r w:rsidR="009A2B3F" w:rsidRPr="005E788F">
        <w:rPr>
          <w:sz w:val="22"/>
          <w:szCs w:val="22"/>
        </w:rPr>
        <w:t>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mo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ev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ccasionall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ce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tu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p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vita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AC336D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pook</w:t>
      </w:r>
      <w:r w:rsidR="00AC336D" w:rsidRPr="005E788F">
        <w:rPr>
          <w:sz w:val="22"/>
          <w:szCs w:val="22"/>
        </w:rPr>
        <w:t>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ow.</w:t>
      </w:r>
      <w:r w:rsidR="00C6779C" w:rsidRPr="005E788F">
        <w:rPr>
          <w:sz w:val="22"/>
          <w:szCs w:val="22"/>
        </w:rPr>
        <w:t xml:space="preserve"> </w:t>
      </w:r>
    </w:p>
    <w:p w14:paraId="6F5BC66E" w14:textId="16D00D8C" w:rsidR="00AC336D" w:rsidRPr="005E788F" w:rsidRDefault="00AC336D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0418ED">
        <w:rPr>
          <w:sz w:val="22"/>
          <w:szCs w:val="22"/>
        </w:rPr>
        <w:t xml:space="preserve">intriguing </w:t>
      </w:r>
      <w:r w:rsidRPr="005E788F">
        <w:rPr>
          <w:sz w:val="22"/>
          <w:szCs w:val="22"/>
        </w:rPr>
        <w:t>music]</w:t>
      </w:r>
    </w:p>
    <w:p w14:paraId="4A5BE9D0" w14:textId="0DA72FD3" w:rsidR="00735F15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don'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'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pie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don'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arties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ometim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wn</w:t>
      </w:r>
      <w:r w:rsidR="00C6779C" w:rsidRPr="005E788F">
        <w:rPr>
          <w:sz w:val="22"/>
          <w:szCs w:val="22"/>
        </w:rPr>
        <w:t xml:space="preserve"> </w:t>
      </w:r>
      <w:r w:rsidR="00767971" w:rsidRPr="005E788F">
        <w:rPr>
          <w:sz w:val="22"/>
          <w:szCs w:val="22"/>
        </w:rPr>
        <w:t>b</w:t>
      </w:r>
      <w:r w:rsidRPr="005E788F">
        <w:rPr>
          <w:sz w:val="22"/>
          <w:szCs w:val="22"/>
        </w:rPr>
        <w:t>ecau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laysia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i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ll.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orts</w:t>
      </w:r>
      <w:proofErr w:type="gramEnd"/>
      <w:r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ationa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anks.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o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hina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'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ose.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fense</w:t>
      </w:r>
      <w:r w:rsidR="007853E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greements</w:t>
      </w:r>
      <w:r w:rsidR="007853E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ternationa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lamic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rganization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ot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bo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oar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andestin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ind</w:t>
      </w:r>
      <w:r w:rsidR="00C6779C" w:rsidRPr="005E788F">
        <w:rPr>
          <w:sz w:val="22"/>
          <w:szCs w:val="22"/>
        </w:rPr>
        <w:t xml:space="preserve"> </w:t>
      </w:r>
      <w:r w:rsidR="007853EE" w:rsidRPr="005E788F">
        <w:rPr>
          <w:sz w:val="22"/>
          <w:szCs w:val="22"/>
        </w:rPr>
        <w:t>i</w:t>
      </w:r>
      <w:r w:rsidRPr="005E788F">
        <w:rPr>
          <w:sz w:val="22"/>
          <w:szCs w:val="22"/>
        </w:rPr>
        <w:t>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re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lac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siness.</w:t>
      </w:r>
      <w:r w:rsidR="00C6779C" w:rsidRPr="005E788F">
        <w:rPr>
          <w:sz w:val="22"/>
          <w:szCs w:val="22"/>
        </w:rPr>
        <w:t xml:space="preserve"> </w:t>
      </w:r>
      <w:r w:rsidR="007853EE" w:rsidRPr="005E788F">
        <w:rPr>
          <w:sz w:val="22"/>
          <w:szCs w:val="22"/>
        </w:rPr>
        <w:t>T</w:t>
      </w:r>
      <w:r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ans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t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pi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zz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ry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ncov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ver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formation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ry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cru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eopl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formation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oney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apons.</w:t>
      </w:r>
      <w:r w:rsidR="00C6779C" w:rsidRPr="005E788F">
        <w:rPr>
          <w:sz w:val="22"/>
          <w:szCs w:val="22"/>
        </w:rPr>
        <w:t xml:space="preserve"> </w:t>
      </w:r>
      <w:r w:rsidR="00757D9A" w:rsidRPr="005E788F">
        <w:rPr>
          <w:sz w:val="22"/>
          <w:szCs w:val="22"/>
        </w:rPr>
        <w:t>T</w:t>
      </w:r>
      <w:r w:rsidRPr="005E788F">
        <w:rPr>
          <w:sz w:val="22"/>
          <w:szCs w:val="22"/>
        </w:rPr>
        <w:t>he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eopl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pie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where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k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n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ligiou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ackground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c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quin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ye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on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me</w:t>
      </w:r>
      <w:r w:rsidR="000418ED">
        <w:rPr>
          <w:sz w:val="22"/>
          <w:szCs w:val="22"/>
        </w:rPr>
        <w:t xml:space="preserve"> b</w:t>
      </w:r>
      <w:r w:rsidRPr="005E788F">
        <w:rPr>
          <w:sz w:val="22"/>
          <w:szCs w:val="22"/>
        </w:rPr>
        <w:t>ecau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ight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s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p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sk</w:t>
      </w:r>
      <w:r w:rsidR="00735F15" w:rsidRPr="005E788F">
        <w:rPr>
          <w:sz w:val="22"/>
          <w:szCs w:val="22"/>
        </w:rPr>
        <w:t xml:space="preserve"> upon mask</w:t>
      </w:r>
      <w:r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735F15" w:rsidRPr="005E788F">
        <w:rPr>
          <w:sz w:val="22"/>
          <w:szCs w:val="22"/>
        </w:rPr>
        <w:t>A</w:t>
      </w:r>
      <w:r w:rsidRPr="005E788F">
        <w:rPr>
          <w:sz w:val="22"/>
          <w:szCs w:val="22"/>
        </w:rPr>
        <w:t>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arty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sk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0418ED">
        <w:rPr>
          <w:sz w:val="22"/>
          <w:szCs w:val="22"/>
        </w:rPr>
        <w:t>up</w:t>
      </w:r>
      <w:r w:rsidRPr="005E788F">
        <w:rPr>
          <w:sz w:val="22"/>
          <w:szCs w:val="22"/>
        </w:rPr>
        <w:t>tight</w:t>
      </w:r>
      <w:proofErr w:type="gramEnd"/>
      <w:r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68E85242" w14:textId="77777777" w:rsidR="000418ED" w:rsidRDefault="009A2B3F" w:rsidP="009A2B3F">
      <w:pPr>
        <w:rPr>
          <w:sz w:val="22"/>
          <w:szCs w:val="22"/>
        </w:rPr>
      </w:pPr>
      <w:proofErr w:type="spellStart"/>
      <w:r w:rsidRPr="005E788F">
        <w:rPr>
          <w:sz w:val="22"/>
          <w:szCs w:val="22"/>
        </w:rPr>
        <w:t>Snappas</w:t>
      </w:r>
      <w:proofErr w:type="spellEnd"/>
      <w:r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ublic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rvice,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igh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medy</w:t>
      </w:r>
      <w:r w:rsidR="00735F15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rsel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pp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and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wn</w:t>
      </w:r>
      <w:r w:rsidR="00C6779C" w:rsidRPr="005E788F">
        <w:rPr>
          <w:sz w:val="22"/>
          <w:szCs w:val="22"/>
        </w:rPr>
        <w:t xml:space="preserve"> </w:t>
      </w:r>
      <w:r w:rsidR="00735F15" w:rsidRPr="005E788F">
        <w:rPr>
          <w:sz w:val="22"/>
          <w:szCs w:val="22"/>
        </w:rPr>
        <w:t>S</w:t>
      </w:r>
      <w:r w:rsidRPr="005E788F">
        <w:rPr>
          <w:sz w:val="22"/>
          <w:szCs w:val="22"/>
        </w:rPr>
        <w:t>pook</w:t>
      </w:r>
      <w:r w:rsidR="00735F15" w:rsidRPr="005E788F">
        <w:rPr>
          <w:sz w:val="22"/>
          <w:szCs w:val="22"/>
        </w:rPr>
        <w:t>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how</w:t>
      </w:r>
      <w:r w:rsidR="000418ED">
        <w:rPr>
          <w:sz w:val="22"/>
          <w:szCs w:val="22"/>
        </w:rPr>
        <w:t xml:space="preserve">,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ro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oug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ircl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ee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y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n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n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ac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udy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sid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cktai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las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570D43" w:rsidRPr="005E788F">
        <w:rPr>
          <w:sz w:val="22"/>
          <w:szCs w:val="22"/>
        </w:rPr>
        <w:t>"H</w:t>
      </w:r>
      <w:r w:rsidRPr="005E788F">
        <w:rPr>
          <w:sz w:val="22"/>
          <w:szCs w:val="22"/>
        </w:rPr>
        <w:t>ey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570D4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ellas</w:t>
      </w:r>
      <w:r w:rsidR="00570D4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iving?</w:t>
      </w:r>
      <w:r w:rsidR="00570D43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reeze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ac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ther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aug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razy</w:t>
      </w:r>
      <w:r w:rsidR="00570D4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ike</w:t>
      </w:r>
      <w:r w:rsidR="00570D4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hr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oc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Jerr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infe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mbined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aug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ack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rie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oment</w:t>
      </w:r>
      <w:proofErr w:type="gramEnd"/>
      <w:r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on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ut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s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wn</w:t>
      </w:r>
      <w:r w:rsidR="000B1163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04EACACE" w14:textId="69DC8F53" w:rsidR="000B1163" w:rsidRPr="005E788F" w:rsidRDefault="000418ED" w:rsidP="009A2B3F">
      <w:pPr>
        <w:rPr>
          <w:sz w:val="22"/>
          <w:szCs w:val="22"/>
        </w:rPr>
      </w:pPr>
      <w:r>
        <w:rPr>
          <w:sz w:val="22"/>
          <w:szCs w:val="22"/>
        </w:rPr>
        <w:t xml:space="preserve">Today on </w:t>
      </w:r>
      <w:r w:rsidR="000B1163" w:rsidRPr="005E788F">
        <w:rPr>
          <w:sz w:val="22"/>
          <w:szCs w:val="22"/>
        </w:rPr>
        <w:t>Snap J</w:t>
      </w:r>
      <w:r w:rsidR="009A2B3F" w:rsidRPr="005E788F">
        <w:rPr>
          <w:sz w:val="22"/>
          <w:szCs w:val="22"/>
        </w:rPr>
        <w:t>udgment</w:t>
      </w:r>
      <w:r w:rsidR="000B116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roudly </w:t>
      </w:r>
      <w:r w:rsidR="009A2B3F" w:rsidRPr="005E788F">
        <w:rPr>
          <w:sz w:val="22"/>
          <w:szCs w:val="22"/>
        </w:rPr>
        <w:t>present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The Lamb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The Li</w:t>
      </w:r>
      <w:r w:rsidR="009A2B3F" w:rsidRPr="005E788F">
        <w:rPr>
          <w:sz w:val="22"/>
          <w:szCs w:val="22"/>
        </w:rPr>
        <w:t>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The Fo</w:t>
      </w:r>
      <w:r w:rsidR="009A2B3F" w:rsidRPr="005E788F">
        <w:rPr>
          <w:sz w:val="22"/>
          <w:szCs w:val="22"/>
        </w:rPr>
        <w:t>x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you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ste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nap</w:t>
      </w:r>
      <w:r w:rsidR="00C6779C" w:rsidRPr="005E788F">
        <w:rPr>
          <w:sz w:val="22"/>
          <w:szCs w:val="22"/>
        </w:rPr>
        <w:t xml:space="preserve"> </w:t>
      </w:r>
      <w:r w:rsidR="000B1163" w:rsidRPr="005E788F">
        <w:rPr>
          <w:sz w:val="22"/>
          <w:szCs w:val="22"/>
        </w:rPr>
        <w:t>J</w:t>
      </w:r>
      <w:r w:rsidR="009A2B3F" w:rsidRPr="005E788F">
        <w:rPr>
          <w:sz w:val="22"/>
          <w:szCs w:val="22"/>
        </w:rPr>
        <w:t>udgment.</w:t>
      </w:r>
      <w:r w:rsidR="00C6779C" w:rsidRPr="005E788F">
        <w:rPr>
          <w:sz w:val="22"/>
          <w:szCs w:val="22"/>
        </w:rPr>
        <w:t xml:space="preserve"> </w:t>
      </w:r>
    </w:p>
    <w:p w14:paraId="47E2F622" w14:textId="65A97EDE" w:rsidR="00D053E5" w:rsidRPr="005E788F" w:rsidRDefault="000418ED" w:rsidP="009A2B3F">
      <w:pPr>
        <w:rPr>
          <w:sz w:val="22"/>
          <w:szCs w:val="22"/>
        </w:rPr>
      </w:pPr>
      <w:r>
        <w:rPr>
          <w:sz w:val="22"/>
          <w:szCs w:val="22"/>
        </w:rPr>
        <w:t>[upbeat music]</w:t>
      </w:r>
    </w:p>
    <w:p w14:paraId="3D2F8FA9" w14:textId="5D614883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AA27B9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g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repi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amed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x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ng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lle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7334C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AC582B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or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new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or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flic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stener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ea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e</w:t>
      </w:r>
      <w:r w:rsidR="00E223C5">
        <w:rPr>
          <w:sz w:val="22"/>
          <w:szCs w:val="22"/>
        </w:rPr>
        <w:t xml:space="preserve">, </w:t>
      </w:r>
      <w:proofErr w:type="gramStart"/>
      <w:r w:rsidR="009A2B3F" w:rsidRPr="005E788F">
        <w:rPr>
          <w:sz w:val="22"/>
          <w:szCs w:val="22"/>
        </w:rPr>
        <w:t>som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am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ation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ration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tai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ng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gu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llig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urc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thod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nap</w:t>
      </w:r>
      <w:r w:rsidR="00C6779C" w:rsidRPr="005E788F">
        <w:rPr>
          <w:sz w:val="22"/>
          <w:szCs w:val="22"/>
        </w:rPr>
        <w:t xml:space="preserve"> </w:t>
      </w:r>
      <w:r w:rsidR="00DB6670" w:rsidRPr="005E788F">
        <w:rPr>
          <w:sz w:val="22"/>
          <w:szCs w:val="22"/>
        </w:rPr>
        <w:t>J</w:t>
      </w:r>
      <w:r w:rsidR="009A2B3F" w:rsidRPr="005E788F">
        <w:rPr>
          <w:sz w:val="22"/>
          <w:szCs w:val="22"/>
        </w:rPr>
        <w:t>udgment.</w:t>
      </w:r>
      <w:r w:rsidR="00C6779C" w:rsidRPr="005E788F">
        <w:rPr>
          <w:sz w:val="22"/>
          <w:szCs w:val="22"/>
        </w:rPr>
        <w:t xml:space="preserve"> </w:t>
      </w:r>
    </w:p>
    <w:p w14:paraId="4597261A" w14:textId="51D48852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DB6670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DB667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ve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s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l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rs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u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u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7B0975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ed?</w:t>
      </w:r>
      <w:r w:rsidR="007B0975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7B0975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B0975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d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7B0975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7B0975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7B0975" w:rsidRPr="005E788F">
        <w:rPr>
          <w:sz w:val="22"/>
          <w:szCs w:val="22"/>
        </w:rPr>
        <w:t>"Y</w:t>
      </w:r>
      <w:r w:rsidR="009A2B3F" w:rsidRPr="005E788F">
        <w:rPr>
          <w:sz w:val="22"/>
          <w:szCs w:val="22"/>
        </w:rPr>
        <w:t>ea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.</w:t>
      </w:r>
      <w:r w:rsidR="007B0975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tar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rying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7B0975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lie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.</w:t>
      </w:r>
      <w:r w:rsidR="00C6779C" w:rsidRPr="005E788F">
        <w:rPr>
          <w:sz w:val="22"/>
          <w:szCs w:val="22"/>
        </w:rPr>
        <w:t xml:space="preserve"> </w:t>
      </w:r>
    </w:p>
    <w:p w14:paraId="72AA21EB" w14:textId="7DCEFB28" w:rsidR="007B0975" w:rsidRPr="005E788F" w:rsidRDefault="007B0975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ominous </w:t>
      </w:r>
      <w:r w:rsidRPr="005E788F">
        <w:rPr>
          <w:sz w:val="22"/>
          <w:szCs w:val="22"/>
        </w:rPr>
        <w:t>music]</w:t>
      </w:r>
    </w:p>
    <w:p w14:paraId="44B0CC75" w14:textId="2DD58F3C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CD7DCA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ying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magi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x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or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s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f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a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posit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nsparency.</w:t>
      </w:r>
      <w:r w:rsidR="00C6779C" w:rsidRPr="005E788F">
        <w:rPr>
          <w:sz w:val="22"/>
          <w:szCs w:val="22"/>
        </w:rPr>
        <w:t xml:space="preserve"> </w:t>
      </w:r>
    </w:p>
    <w:p w14:paraId="7968D228" w14:textId="4E3E16FB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lastRenderedPageBreak/>
        <w:t>Amaryllis:</w:t>
      </w:r>
      <w:r w:rsidR="003E7ECD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ugg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rm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view</w:t>
      </w:r>
      <w:r w:rsidR="00C6779C" w:rsidRPr="005E788F">
        <w:rPr>
          <w:sz w:val="22"/>
          <w:szCs w:val="22"/>
        </w:rPr>
        <w:t xml:space="preserve"> </w:t>
      </w:r>
      <w:r w:rsidR="00235B58" w:rsidRPr="005E788F">
        <w:rPr>
          <w:sz w:val="22"/>
          <w:szCs w:val="22"/>
        </w:rPr>
        <w:t>Aung San Suu Ky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res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liev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w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ds</w:t>
      </w:r>
      <w:r w:rsidR="00C6779C" w:rsidRPr="005E788F">
        <w:rPr>
          <w:sz w:val="22"/>
          <w:szCs w:val="22"/>
        </w:rPr>
        <w:t xml:space="preserve"> </w:t>
      </w:r>
      <w:r w:rsidR="005C00DF" w:rsidRPr="005E788F">
        <w:rPr>
          <w:sz w:val="22"/>
          <w:szCs w:val="22"/>
        </w:rPr>
        <w:t xml:space="preserve">and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w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u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llen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ify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uthoritari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.</w:t>
      </w:r>
      <w:r w:rsidR="00C6779C" w:rsidRPr="005E788F">
        <w:rPr>
          <w:sz w:val="22"/>
          <w:szCs w:val="22"/>
        </w:rPr>
        <w:t xml:space="preserve"> </w:t>
      </w:r>
    </w:p>
    <w:p w14:paraId="1AC98FA5" w14:textId="07C02695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5C00DF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view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reste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roga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lic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ag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ugg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ota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rapp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stic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ding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mpon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proofErr w:type="gramStart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edl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mit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us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rio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urnalis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cus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uthea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ia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llow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otstep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urnalis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a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ver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nation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flict.</w:t>
      </w:r>
      <w:r w:rsidR="00C6779C" w:rsidRPr="005E788F">
        <w:rPr>
          <w:sz w:val="22"/>
          <w:szCs w:val="22"/>
        </w:rPr>
        <w:t xml:space="preserve"> </w:t>
      </w:r>
    </w:p>
    <w:p w14:paraId="47BC0EDF" w14:textId="2804A49F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144E29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n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xfor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bterrane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lle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ndo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w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ve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densation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arma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ddy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i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dicin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evis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ny'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headed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48F59793" w14:textId="74357F9A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CC249B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C249B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i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arl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A57BF4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ou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rea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ie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A57BF4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A57BF4" w:rsidRPr="005E788F">
        <w:rPr>
          <w:sz w:val="22"/>
          <w:szCs w:val="22"/>
        </w:rPr>
        <w:t>Wall Stre</w:t>
      </w:r>
      <w:r w:rsidR="009A2B3F" w:rsidRPr="005E788F">
        <w:rPr>
          <w:sz w:val="22"/>
          <w:szCs w:val="22"/>
        </w:rPr>
        <w:t>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urnal.</w:t>
      </w:r>
      <w:r w:rsidR="00C6779C" w:rsidRPr="005E788F">
        <w:rPr>
          <w:sz w:val="22"/>
          <w:szCs w:val="22"/>
        </w:rPr>
        <w:t xml:space="preserve"> </w:t>
      </w:r>
      <w:r w:rsidR="00A57BF4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ver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arachi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kista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dnappe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ecute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467900" w:rsidRPr="005E788F">
        <w:rPr>
          <w:sz w:val="22"/>
          <w:szCs w:val="22"/>
        </w:rPr>
        <w:t>Amaryllis</w:t>
      </w:r>
      <w:r w:rsidR="008362BC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evera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ccasion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nto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urnalis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reer.</w:t>
      </w:r>
      <w:r w:rsidR="00C6779C" w:rsidRPr="005E788F">
        <w:rPr>
          <w:sz w:val="22"/>
          <w:szCs w:val="22"/>
        </w:rPr>
        <w:t xml:space="preserve"> </w:t>
      </w:r>
    </w:p>
    <w:p w14:paraId="42BAEEA8" w14:textId="4E26EB13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8362B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x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ek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ca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y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y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rri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d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pto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lled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892277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d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d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enz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p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l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sinfecta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lipp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gers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plica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w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Mayb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tec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ma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r.</w:t>
      </w:r>
      <w:r w:rsidR="00C6779C" w:rsidRPr="005E788F">
        <w:rPr>
          <w:sz w:val="22"/>
          <w:szCs w:val="22"/>
        </w:rPr>
        <w:t xml:space="preserve"> </w:t>
      </w:r>
    </w:p>
    <w:p w14:paraId="2A449D6A" w14:textId="4CD0223F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8131F2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8131F2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sse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st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ici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lec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mb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.</w:t>
      </w:r>
      <w:r w:rsidR="00C6779C" w:rsidRPr="005E788F">
        <w:rPr>
          <w:sz w:val="22"/>
          <w:szCs w:val="22"/>
        </w:rPr>
        <w:t xml:space="preserve"> </w:t>
      </w:r>
      <w:r w:rsidR="004F1B21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h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mit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nsparency.</w:t>
      </w:r>
      <w:r w:rsidR="00C6779C" w:rsidRPr="005E788F">
        <w:rPr>
          <w:sz w:val="22"/>
          <w:szCs w:val="22"/>
        </w:rPr>
        <w:t xml:space="preserve"> </w:t>
      </w:r>
    </w:p>
    <w:p w14:paraId="093F0372" w14:textId="4D56A4CD" w:rsidR="00CE156A" w:rsidRPr="005E788F" w:rsidRDefault="00CE156A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tense </w:t>
      </w:r>
      <w:r w:rsidRPr="005E788F">
        <w:rPr>
          <w:sz w:val="22"/>
          <w:szCs w:val="22"/>
        </w:rPr>
        <w:t xml:space="preserve">music] </w:t>
      </w:r>
    </w:p>
    <w:p w14:paraId="05948863" w14:textId="2FD828E6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E156A" w:rsidRPr="005E788F">
        <w:rPr>
          <w:sz w:val="22"/>
          <w:szCs w:val="22"/>
        </w:rPr>
        <w:t xml:space="preserve"> T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do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cessari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vol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ying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r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ea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ut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oes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asier.</w:t>
      </w:r>
      <w:r w:rsidR="00C6779C" w:rsidRPr="005E788F">
        <w:rPr>
          <w:sz w:val="22"/>
          <w:szCs w:val="22"/>
        </w:rPr>
        <w:t xml:space="preserve"> </w:t>
      </w:r>
    </w:p>
    <w:p w14:paraId="4569CA3C" w14:textId="16B6F146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E16F1A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E16F1A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i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u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pp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ario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llig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b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vi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ile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ar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r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73C38DC2" w14:textId="7B675957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22D42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ti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urn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war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ain.</w:t>
      </w:r>
      <w:r w:rsidR="00C6779C" w:rsidRPr="005E788F">
        <w:rPr>
          <w:sz w:val="22"/>
          <w:szCs w:val="22"/>
        </w:rPr>
        <w:t xml:space="preserve"> </w:t>
      </w:r>
    </w:p>
    <w:p w14:paraId="75359FFF" w14:textId="182CA061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235735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mi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l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pplication.</w:t>
      </w:r>
      <w:r w:rsidR="00C6779C" w:rsidRPr="005E788F">
        <w:rPr>
          <w:sz w:val="22"/>
          <w:szCs w:val="22"/>
        </w:rPr>
        <w:t xml:space="preserve"> </w:t>
      </w:r>
    </w:p>
    <w:p w14:paraId="689C84E9" w14:textId="67E8277F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AB30CD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probab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nelie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ld.</w:t>
      </w:r>
      <w:r w:rsidR="00C6779C" w:rsidRPr="005E788F">
        <w:rPr>
          <w:sz w:val="22"/>
          <w:szCs w:val="22"/>
        </w:rPr>
        <w:t xml:space="preserve"> </w:t>
      </w:r>
    </w:p>
    <w:p w14:paraId="7088D79D" w14:textId="7B3D032F" w:rsidR="0023732C" w:rsidRPr="005E788F" w:rsidRDefault="0023732C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electro </w:t>
      </w:r>
      <w:r w:rsidRPr="005E788F">
        <w:rPr>
          <w:sz w:val="22"/>
          <w:szCs w:val="22"/>
        </w:rPr>
        <w:t>music]</w:t>
      </w:r>
    </w:p>
    <w:p w14:paraId="7EA9FFCF" w14:textId="4D18D5E7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23732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9A2B3F" w:rsidRPr="005E788F">
        <w:rPr>
          <w:sz w:val="22"/>
          <w:szCs w:val="22"/>
        </w:rPr>
        <w:t>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r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ngari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amed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894E23" w:rsidRPr="005E788F">
        <w:rPr>
          <w:sz w:val="22"/>
          <w:szCs w:val="22"/>
        </w:rPr>
        <w:t>Jakab</w:t>
      </w:r>
      <w:proofErr w:type="spell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DF09D6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mple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r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ationshi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c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nt</w:t>
      </w:r>
      <w:r w:rsidR="00DF09D6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DF09D6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you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formati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war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ild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i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formant.</w:t>
      </w:r>
      <w:r w:rsidR="00C6779C" w:rsidRPr="005E788F">
        <w:rPr>
          <w:sz w:val="22"/>
          <w:szCs w:val="22"/>
        </w:rPr>
        <w:t xml:space="preserve"> </w:t>
      </w:r>
    </w:p>
    <w:p w14:paraId="68DE1425" w14:textId="448C4100" w:rsidR="00CB0D33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62770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894E23" w:rsidRPr="005E788F">
        <w:rPr>
          <w:sz w:val="22"/>
          <w:szCs w:val="22"/>
        </w:rPr>
        <w:t>Jakab</w:t>
      </w:r>
      <w:proofErr w:type="spellEnd"/>
      <w:r w:rsidR="00894E2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lleg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lleg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</w:t>
      </w:r>
      <w:r w:rsidR="00EA11F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EA11F6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c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nsitiv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l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rke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ucl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curso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m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vi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senals.</w:t>
      </w:r>
      <w:r w:rsidR="00C6779C" w:rsidRPr="005E788F">
        <w:rPr>
          <w:sz w:val="22"/>
          <w:szCs w:val="22"/>
        </w:rPr>
        <w:t xml:space="preserve"> </w:t>
      </w:r>
    </w:p>
    <w:p w14:paraId="7170CA87" w14:textId="60100078" w:rsidR="00CB0D33" w:rsidRPr="005E788F" w:rsidRDefault="00CB0D33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tense </w:t>
      </w:r>
      <w:r w:rsidRPr="005E788F">
        <w:rPr>
          <w:sz w:val="22"/>
          <w:szCs w:val="22"/>
        </w:rPr>
        <w:t>music]</w:t>
      </w:r>
    </w:p>
    <w:p w14:paraId="247D17B5" w14:textId="34AB41F5" w:rsidR="00EC6C87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B0D33" w:rsidRPr="005E788F">
        <w:rPr>
          <w:sz w:val="22"/>
          <w:szCs w:val="22"/>
        </w:rPr>
        <w:t xml:space="preserve"> 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s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er</w:t>
      </w:r>
      <w:r w:rsidR="00DD7989" w:rsidRPr="005E788F">
        <w:rPr>
          <w:sz w:val="22"/>
          <w:szCs w:val="22"/>
        </w:rPr>
        <w:t xml:space="preserve">, a buyer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apo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i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ationshi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i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d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crui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ur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rect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ti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twor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pec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645C9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152EAF" w:rsidRPr="005E788F">
        <w:rPr>
          <w:sz w:val="22"/>
          <w:szCs w:val="22"/>
        </w:rPr>
        <w:t>Léon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autiful</w:t>
      </w:r>
      <w:r w:rsidR="00C6779C" w:rsidRPr="005E788F">
        <w:rPr>
          <w:sz w:val="22"/>
          <w:szCs w:val="22"/>
        </w:rPr>
        <w:t xml:space="preserve"> </w:t>
      </w:r>
      <w:r w:rsidR="002D1344" w:rsidRPr="005E788F">
        <w:rPr>
          <w:sz w:val="22"/>
          <w:szCs w:val="22"/>
        </w:rPr>
        <w:t xml:space="preserve">bacchanalian </w:t>
      </w:r>
      <w:r w:rsidR="009A2B3F" w:rsidRPr="005E788F">
        <w:rPr>
          <w:sz w:val="22"/>
          <w:szCs w:val="22"/>
        </w:rPr>
        <w:t>t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anc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ightlife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EC6C87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rea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ing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sid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ou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f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op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joy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othe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i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ok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a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th.</w:t>
      </w:r>
      <w:r w:rsidR="00C6779C" w:rsidRPr="005E788F">
        <w:rPr>
          <w:sz w:val="22"/>
          <w:szCs w:val="22"/>
        </w:rPr>
        <w:t xml:space="preserve"> </w:t>
      </w:r>
    </w:p>
    <w:p w14:paraId="71DDDFC2" w14:textId="4D860A62" w:rsidR="00EC6C87" w:rsidRPr="005E788F" w:rsidRDefault="00EC6C87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pensive </w:t>
      </w:r>
      <w:r w:rsidRPr="005E788F">
        <w:rPr>
          <w:sz w:val="22"/>
          <w:szCs w:val="22"/>
        </w:rPr>
        <w:t>music]</w:t>
      </w:r>
    </w:p>
    <w:p w14:paraId="594A3CF4" w14:textId="20E49EED" w:rsidR="00224C02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EC6C87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nging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autifu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ci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oice.</w:t>
      </w:r>
      <w:r w:rsidR="00C6779C" w:rsidRPr="005E788F">
        <w:rPr>
          <w:sz w:val="22"/>
          <w:szCs w:val="22"/>
        </w:rPr>
        <w:t xml:space="preserve"> </w:t>
      </w:r>
      <w:r w:rsidR="00EC6C87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ng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ng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ngari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ng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l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stalgia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prise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en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.</w:t>
      </w:r>
      <w:r w:rsidR="00C6779C" w:rsidRPr="005E788F">
        <w:rPr>
          <w:sz w:val="22"/>
          <w:szCs w:val="22"/>
        </w:rPr>
        <w:t xml:space="preserve"> </w:t>
      </w:r>
    </w:p>
    <w:p w14:paraId="4D82F477" w14:textId="16C31136" w:rsidR="00224C02" w:rsidRPr="005E788F" w:rsidRDefault="00224C02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tense </w:t>
      </w:r>
      <w:r w:rsidRPr="005E788F">
        <w:rPr>
          <w:sz w:val="22"/>
          <w:szCs w:val="22"/>
        </w:rPr>
        <w:t>music]</w:t>
      </w:r>
    </w:p>
    <w:p w14:paraId="06892ED4" w14:textId="1C8F6042" w:rsidR="00CB0A91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224C02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73061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garette</w:t>
      </w:r>
      <w:r w:rsidR="00224C02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en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gh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u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t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opl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ing.</w:t>
      </w:r>
      <w:r w:rsidR="00C6779C" w:rsidRPr="005E788F">
        <w:rPr>
          <w:sz w:val="22"/>
          <w:szCs w:val="22"/>
        </w:rPr>
        <w:t xml:space="preserve"> </w:t>
      </w:r>
      <w:r w:rsidR="00224C02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ic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ippo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a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tween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u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177BCB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.</w:t>
      </w:r>
      <w:r w:rsidR="00C6779C" w:rsidRPr="005E788F">
        <w:rPr>
          <w:sz w:val="22"/>
          <w:szCs w:val="22"/>
        </w:rPr>
        <w:t xml:space="preserve"> </w:t>
      </w:r>
      <w:r w:rsidR="00177BCB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utis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magine</w:t>
      </w:r>
      <w:r w:rsidR="0033554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335544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omeon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ho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v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f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spons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33554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e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nd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</w:t>
      </w:r>
      <w:r w:rsidR="00E223C5">
        <w:rPr>
          <w:sz w:val="22"/>
          <w:szCs w:val="22"/>
        </w:rPr>
        <w:t xml:space="preserve">, </w:t>
      </w:r>
      <w:r w:rsidR="009A2B3F" w:rsidRPr="005E788F">
        <w:rPr>
          <w:sz w:val="22"/>
          <w:szCs w:val="22"/>
        </w:rPr>
        <w:t>smo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garett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way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k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sser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e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ght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a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CB0A91" w:rsidRPr="005E788F">
        <w:rPr>
          <w:sz w:val="22"/>
          <w:szCs w:val="22"/>
        </w:rPr>
        <w:t>"</w:t>
      </w:r>
      <w:proofErr w:type="spellStart"/>
      <w:r w:rsidR="00CB0A91" w:rsidRPr="005E788F">
        <w:rPr>
          <w:sz w:val="22"/>
          <w:szCs w:val="22"/>
        </w:rPr>
        <w:t>Jakab</w:t>
      </w:r>
      <w:proofErr w:type="spellEnd"/>
      <w:r w:rsidR="00CB0A91" w:rsidRPr="005E788F">
        <w:rPr>
          <w:sz w:val="22"/>
          <w:szCs w:val="22"/>
        </w:rPr>
        <w:t>?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ntroduc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pris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t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quick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.</w:t>
      </w:r>
      <w:r w:rsidR="00C6779C" w:rsidRPr="005E788F">
        <w:rPr>
          <w:sz w:val="22"/>
          <w:szCs w:val="22"/>
        </w:rPr>
        <w:t xml:space="preserve"> </w:t>
      </w:r>
    </w:p>
    <w:p w14:paraId="0D4D948E" w14:textId="5031908D" w:rsidR="00483C27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ngs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that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mportan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ircumstanc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a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ublic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ver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ng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o</w:t>
      </w:r>
      <w:r w:rsidR="00593FC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ark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cros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reet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'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rive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ith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ait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answer</w:t>
      </w:r>
      <w:proofErr w:type="gramEnd"/>
      <w:r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ur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ou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e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river'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ide</w:t>
      </w:r>
      <w:r w:rsidR="00C6779C" w:rsidRPr="005E788F">
        <w:rPr>
          <w:sz w:val="22"/>
          <w:szCs w:val="22"/>
        </w:rPr>
        <w:t xml:space="preserve"> </w:t>
      </w:r>
      <w:r w:rsidR="00E223C5">
        <w:rPr>
          <w:sz w:val="22"/>
          <w:szCs w:val="22"/>
        </w:rPr>
        <w:t xml:space="preserve">[car door opens]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si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verwhelm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emptati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ack.</w:t>
      </w:r>
      <w:r w:rsidR="00C6779C" w:rsidRPr="005E788F">
        <w:rPr>
          <w:sz w:val="22"/>
          <w:szCs w:val="22"/>
        </w:rPr>
        <w:t xml:space="preserve"> </w:t>
      </w:r>
      <w:r w:rsidR="00E223C5">
        <w:rPr>
          <w:sz w:val="22"/>
          <w:szCs w:val="22"/>
        </w:rPr>
        <w:t xml:space="preserve">[car door closes] </w:t>
      </w:r>
      <w:r w:rsidRPr="005E788F">
        <w:rPr>
          <w:sz w:val="22"/>
          <w:szCs w:val="22"/>
        </w:rPr>
        <w:t>Onc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u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osed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i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and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t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id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re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ook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uriou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emused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ross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re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imb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asseng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id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or.</w:t>
      </w:r>
      <w:r w:rsidR="00C6779C" w:rsidRPr="005E788F">
        <w:rPr>
          <w:sz w:val="22"/>
          <w:szCs w:val="22"/>
        </w:rPr>
        <w:t xml:space="preserve"> </w:t>
      </w:r>
      <w:r w:rsidR="00483C27" w:rsidRPr="005E788F">
        <w:rPr>
          <w:sz w:val="22"/>
          <w:szCs w:val="22"/>
        </w:rPr>
        <w:t>W</w:t>
      </w:r>
      <w:r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si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cond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rack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indow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ash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igarettes</w:t>
      </w:r>
      <w:r w:rsidR="00E223C5">
        <w:rPr>
          <w:sz w:val="22"/>
          <w:szCs w:val="22"/>
        </w:rPr>
        <w:t>. A</w:t>
      </w:r>
      <w:r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483C27" w:rsidRPr="005E788F">
        <w:rPr>
          <w:sz w:val="22"/>
          <w:szCs w:val="22"/>
        </w:rPr>
        <w:t>"D</w:t>
      </w:r>
      <w:r w:rsidRPr="005E788F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i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rive?</w:t>
      </w:r>
      <w:r w:rsidR="00483C27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483C27" w:rsidRPr="005E788F">
        <w:rPr>
          <w:sz w:val="22"/>
          <w:szCs w:val="22"/>
        </w:rPr>
        <w:t>"W</w:t>
      </w:r>
      <w:r w:rsidRPr="005E788F">
        <w:rPr>
          <w:sz w:val="22"/>
          <w:szCs w:val="22"/>
        </w:rPr>
        <w:t>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</w:t>
      </w:r>
      <w:r w:rsidR="00483C27" w:rsidRPr="005E788F">
        <w:rPr>
          <w:sz w:val="22"/>
          <w:szCs w:val="22"/>
        </w:rPr>
        <w:t xml:space="preserve">ell </w:t>
      </w:r>
      <w:r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ame?</w:t>
      </w:r>
      <w:r w:rsidR="00483C27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483C27" w:rsidRPr="005E788F">
        <w:rPr>
          <w:sz w:val="22"/>
          <w:szCs w:val="22"/>
        </w:rPr>
        <w:t>"</w:t>
      </w:r>
      <w:r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sinesswoman.</w:t>
      </w:r>
      <w:r w:rsidR="00483C27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</w:p>
    <w:p w14:paraId="3BBF5555" w14:textId="77777777" w:rsidR="00890E8C" w:rsidRPr="005E788F" w:rsidRDefault="00483C27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 xml:space="preserve">[engine </w:t>
      </w:r>
      <w:r w:rsidR="00890E8C" w:rsidRPr="005E788F">
        <w:rPr>
          <w:sz w:val="22"/>
          <w:szCs w:val="22"/>
        </w:rPr>
        <w:t>starts]</w:t>
      </w:r>
    </w:p>
    <w:p w14:paraId="2EB40F40" w14:textId="1F9854A1" w:rsidR="00410555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966B5A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tar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i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as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.</w:t>
      </w:r>
      <w:r w:rsidR="00C6779C" w:rsidRPr="005E788F">
        <w:rPr>
          <w:sz w:val="22"/>
          <w:szCs w:val="22"/>
        </w:rPr>
        <w:t xml:space="preserve"> </w:t>
      </w:r>
      <w:r w:rsidR="005811CD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5811C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5811CD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portuni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.</w:t>
      </w:r>
      <w:r w:rsidR="005811CD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5811CD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ay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sh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sines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66332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66332E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ug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66332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o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tr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.</w:t>
      </w:r>
      <w:r w:rsidR="00C6779C" w:rsidRPr="005E788F">
        <w:rPr>
          <w:sz w:val="22"/>
          <w:szCs w:val="22"/>
        </w:rPr>
        <w:t xml:space="preserve"> </w:t>
      </w:r>
      <w:r w:rsidR="0066332E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E223C5">
        <w:rPr>
          <w:sz w:val="22"/>
          <w:szCs w:val="22"/>
        </w:rPr>
        <w:t xml:space="preserve"> war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vaila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le</w:t>
      </w:r>
      <w:r w:rsidR="0066332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66332E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nda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</w:t>
      </w:r>
      <w:r w:rsidR="00B04701" w:rsidRPr="005E788F">
        <w:rPr>
          <w:sz w:val="22"/>
          <w:szCs w:val="22"/>
        </w:rPr>
        <w:t>4s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mb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pon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sil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sil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selve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rew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.</w:t>
      </w:r>
      <w:r w:rsidR="00C6779C" w:rsidRPr="005E788F">
        <w:rPr>
          <w:sz w:val="22"/>
          <w:szCs w:val="22"/>
        </w:rPr>
        <w:t xml:space="preserve"> </w:t>
      </w:r>
    </w:p>
    <w:p w14:paraId="418286EB" w14:textId="2CD39DFD" w:rsidR="009A2B3F" w:rsidRPr="005E788F" w:rsidRDefault="00410555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B04701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uess</w:t>
      </w:r>
      <w:r w:rsidR="00B0470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tu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underst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cess.</w:t>
      </w:r>
      <w:r w:rsidR="00A51A96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A51A96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us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os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way.</w:t>
      </w:r>
      <w:r w:rsidR="00C6779C" w:rsidRPr="005E788F">
        <w:rPr>
          <w:sz w:val="22"/>
          <w:szCs w:val="22"/>
        </w:rPr>
        <w:t xml:space="preserve"> </w:t>
      </w:r>
      <w:r w:rsidR="00A51A96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r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lls</w:t>
      </w:r>
      <w:r w:rsidR="00A51A9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iling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te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skey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urs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in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gh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gin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ub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ili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ason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9A2B3F" w:rsidRPr="005E788F">
        <w:rPr>
          <w:sz w:val="22"/>
          <w:szCs w:val="22"/>
        </w:rPr>
        <w:t>Bourne</w:t>
      </w:r>
      <w:proofErr w:type="spellEnd"/>
      <w:r w:rsidR="00837D8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37D87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night</w:t>
      </w:r>
      <w:r w:rsidR="00837D8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oug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.</w:t>
      </w:r>
      <w:r w:rsidR="00C6779C" w:rsidRPr="005E788F">
        <w:rPr>
          <w:sz w:val="22"/>
          <w:szCs w:val="22"/>
        </w:rPr>
        <w:t xml:space="preserve"> </w:t>
      </w:r>
    </w:p>
    <w:p w14:paraId="407ACE7A" w14:textId="52285840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837D87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x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merica.</w:t>
      </w:r>
      <w:r w:rsidR="00C6779C" w:rsidRPr="005E788F">
        <w:rPr>
          <w:sz w:val="22"/>
          <w:szCs w:val="22"/>
        </w:rPr>
        <w:t xml:space="preserve"> </w:t>
      </w:r>
    </w:p>
    <w:p w14:paraId="66130A85" w14:textId="13AB2DF1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B5416A" w:rsidRPr="005E788F">
        <w:rPr>
          <w:sz w:val="22"/>
          <w:szCs w:val="22"/>
        </w:rPr>
        <w:t xml:space="preserve"> S</w:t>
      </w:r>
      <w:r w:rsidR="009A2B3F" w:rsidRPr="005E788F">
        <w:rPr>
          <w:sz w:val="22"/>
          <w:szCs w:val="22"/>
        </w:rPr>
        <w:t>o</w:t>
      </w:r>
      <w:r w:rsidR="00B5416A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3F1F7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irginia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e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lay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3F1F7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E223C5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io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sh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</w:t>
      </w:r>
      <w:r w:rsidR="003F1F70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rew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3F1F70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.</w:t>
      </w:r>
      <w:r w:rsidR="00E223C5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3F1F70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600B9B" w:rsidRPr="005E788F">
        <w:rPr>
          <w:sz w:val="22"/>
          <w:szCs w:val="22"/>
        </w:rPr>
        <w:t>10</w:t>
      </w:r>
      <w:proofErr w:type="gramEnd"/>
      <w:r w:rsidR="00600B9B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nut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dic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.</w:t>
      </w:r>
      <w:r w:rsidR="00C6779C" w:rsidRPr="005E788F">
        <w:rPr>
          <w:sz w:val="22"/>
          <w:szCs w:val="22"/>
        </w:rPr>
        <w:t xml:space="preserve"> </w:t>
      </w:r>
      <w:r w:rsidR="00F61255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il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lf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mil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FA0386" w:rsidRPr="005E788F">
        <w:rPr>
          <w:sz w:val="22"/>
          <w:szCs w:val="22"/>
        </w:rPr>
        <w:t>"G</w:t>
      </w:r>
      <w:r w:rsidR="009A2B3F" w:rsidRPr="005E788F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e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af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lder</w:t>
      </w:r>
      <w:r w:rsidR="00FA0386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FA0386" w:rsidRPr="005E788F">
        <w:rPr>
          <w:sz w:val="22"/>
          <w:szCs w:val="22"/>
        </w:rPr>
        <w:t>Jakab</w:t>
      </w:r>
      <w:proofErr w:type="spellEnd"/>
      <w:r w:rsidR="00FA0386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ro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day.</w:t>
      </w:r>
      <w:r w:rsidR="00FA0386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oo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ief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a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ch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a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tac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s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s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a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chin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.</w:t>
      </w:r>
      <w:r w:rsidR="00C6779C" w:rsidRPr="005E788F">
        <w:rPr>
          <w:sz w:val="22"/>
          <w:szCs w:val="22"/>
        </w:rPr>
        <w:t xml:space="preserve"> </w:t>
      </w:r>
      <w:r w:rsidR="00AE2F8D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w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el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="00AE2F8D" w:rsidRPr="005E788F">
        <w:rPr>
          <w:sz w:val="22"/>
          <w:szCs w:val="22"/>
        </w:rPr>
        <w:t>"B</w:t>
      </w:r>
      <w:r w:rsidR="009A2B3F" w:rsidRPr="005E788F">
        <w:rPr>
          <w:sz w:val="22"/>
          <w:szCs w:val="22"/>
        </w:rPr>
        <w:t>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'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iot.</w:t>
      </w:r>
      <w:r w:rsidR="00AE2F8D" w:rsidRPr="005E788F">
        <w:rPr>
          <w:sz w:val="22"/>
          <w:szCs w:val="22"/>
        </w:rPr>
        <w:t>"</w:t>
      </w:r>
      <w:r w:rsidR="00E223C5">
        <w:rPr>
          <w:sz w:val="22"/>
          <w:szCs w:val="22"/>
        </w:rPr>
        <w:t xml:space="preserve"> [chuckles] </w:t>
      </w:r>
      <w:r w:rsidR="00C6779C" w:rsidRPr="005E788F">
        <w:rPr>
          <w:sz w:val="22"/>
          <w:szCs w:val="22"/>
        </w:rPr>
        <w:t xml:space="preserve"> </w:t>
      </w:r>
    </w:p>
    <w:p w14:paraId="03A8CE29" w14:textId="29AE1788" w:rsidR="00AE2F8D" w:rsidRPr="005E788F" w:rsidRDefault="00AE2F8D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intriguing </w:t>
      </w:r>
      <w:r w:rsidRPr="005E788F">
        <w:rPr>
          <w:sz w:val="22"/>
          <w:szCs w:val="22"/>
        </w:rPr>
        <w:t>music]</w:t>
      </w:r>
    </w:p>
    <w:p w14:paraId="031CA52C" w14:textId="3BFB2E00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7B107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ri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e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gu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7B1073" w:rsidRPr="005E788F">
        <w:rPr>
          <w:sz w:val="22"/>
          <w:szCs w:val="22"/>
        </w:rPr>
        <w:t>Jakab</w:t>
      </w:r>
      <w:proofErr w:type="spell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tions.</w:t>
      </w:r>
      <w:r w:rsidR="00C6779C" w:rsidRPr="005E788F">
        <w:rPr>
          <w:sz w:val="22"/>
          <w:szCs w:val="22"/>
        </w:rPr>
        <w:t xml:space="preserve"> </w:t>
      </w:r>
    </w:p>
    <w:p w14:paraId="4ABD31D1" w14:textId="1F73F49A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1E6048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tend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e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ventory</w:t>
      </w:r>
      <w:r w:rsidR="00387185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ckp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w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</w:t>
      </w:r>
      <w:r w:rsidR="00387185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l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c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ti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you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l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dde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sappea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994DF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o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w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ou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,</w:t>
      </w:r>
      <w:r w:rsidR="00C6779C" w:rsidRPr="005E788F">
        <w:rPr>
          <w:sz w:val="22"/>
          <w:szCs w:val="22"/>
        </w:rPr>
        <w:t xml:space="preserve"> </w:t>
      </w:r>
      <w:r w:rsidR="00E223C5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e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bota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chnolog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?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.</w:t>
      </w:r>
      <w:r w:rsidR="00E223C5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bl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ra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rli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gui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llig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muni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ra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botag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sig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ucl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pon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vi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ran.</w:t>
      </w:r>
      <w:r w:rsidR="00C6779C" w:rsidRPr="005E788F">
        <w:rPr>
          <w:sz w:val="22"/>
          <w:szCs w:val="22"/>
        </w:rPr>
        <w:t xml:space="preserve"> </w:t>
      </w:r>
    </w:p>
    <w:p w14:paraId="57C4784C" w14:textId="77777777" w:rsidR="00CD556B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Well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urn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ranian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prett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od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th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rett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o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ngineering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igur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law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sig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r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ix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udden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cces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formati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ev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therwi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d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ly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eav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r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pproach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ic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cru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ide.</w:t>
      </w:r>
      <w:r w:rsidR="00C6779C" w:rsidRPr="005E788F">
        <w:rPr>
          <w:sz w:val="22"/>
          <w:szCs w:val="22"/>
        </w:rPr>
        <w:t xml:space="preserve"> </w:t>
      </w:r>
    </w:p>
    <w:p w14:paraId="1D97BB67" w14:textId="2F949B4D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CD556B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D556B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cid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pproac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'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apo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CD556B" w:rsidRPr="005E788F">
        <w:rPr>
          <w:sz w:val="22"/>
          <w:szCs w:val="22"/>
        </w:rPr>
        <w:t>Jakab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war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forma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p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es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</w:t>
      </w:r>
      <w:r w:rsidR="00E223C5">
        <w:rPr>
          <w:sz w:val="22"/>
          <w:szCs w:val="22"/>
        </w:rPr>
        <w:t xml:space="preserve"> b</w:t>
      </w:r>
      <w:r w:rsidR="009A2B3F" w:rsidRPr="005E788F">
        <w:rPr>
          <w:sz w:val="22"/>
          <w:szCs w:val="22"/>
        </w:rPr>
        <w:t>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atu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oca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ina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o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sban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py</w:t>
      </w:r>
      <w:r w:rsidR="00157263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157263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f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i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en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nghai</w:t>
      </w:r>
      <w:r w:rsidR="0015726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157263" w:rsidRPr="005E788F">
        <w:rPr>
          <w:sz w:val="22"/>
          <w:szCs w:val="22"/>
        </w:rPr>
        <w:t>it t</w:t>
      </w:r>
      <w:r w:rsidR="009A2B3F" w:rsidRPr="005E788F">
        <w:rPr>
          <w:sz w:val="22"/>
          <w:szCs w:val="22"/>
        </w:rPr>
        <w:t>ur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gnan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n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nt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o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ll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ng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ationshi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EB4196" w:rsidRPr="005E788F">
        <w:rPr>
          <w:sz w:val="22"/>
          <w:szCs w:val="22"/>
        </w:rPr>
        <w:t>Jakab</w:t>
      </w:r>
      <w:proofErr w:type="spell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6408C39D" w14:textId="7B908F71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EB4196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EB419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mbar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ri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ing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iffer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ces</w:t>
      </w:r>
      <w:proofErr w:type="gramEnd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ffer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ti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l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ac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tt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derst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o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memb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rticul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p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mb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p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w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ng.</w:t>
      </w:r>
      <w:r w:rsidR="00C6779C" w:rsidRPr="005E788F">
        <w:rPr>
          <w:sz w:val="22"/>
          <w:szCs w:val="22"/>
        </w:rPr>
        <w:t xml:space="preserve"> </w:t>
      </w:r>
      <w:r w:rsidR="005F6930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?</w:t>
      </w:r>
      <w:r w:rsidR="005F6930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5F6930" w:rsidRPr="005E788F">
        <w:rPr>
          <w:sz w:val="22"/>
          <w:szCs w:val="22"/>
        </w:rPr>
        <w:t>"I</w:t>
      </w:r>
      <w:r w:rsidR="009A2B3F" w:rsidRPr="005E788F">
        <w:rPr>
          <w:sz w:val="22"/>
          <w:szCs w:val="22"/>
        </w:rPr>
        <w:t>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min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andfather</w:t>
      </w:r>
      <w:r w:rsidR="00E223C5">
        <w:rPr>
          <w:sz w:val="22"/>
          <w:szCs w:val="22"/>
        </w:rPr>
        <w:t>, and n</w:t>
      </w:r>
      <w:r w:rsidR="009A2B3F" w:rsidRPr="005E788F">
        <w:rPr>
          <w:sz w:val="22"/>
          <w:szCs w:val="22"/>
        </w:rPr>
        <w:t>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ft</w:t>
      </w:r>
      <w:r w:rsidR="00E223C5">
        <w:rPr>
          <w:sz w:val="22"/>
          <w:szCs w:val="22"/>
        </w:rPr>
        <w:t xml:space="preserve">." </w:t>
      </w:r>
      <w:proofErr w:type="gramStart"/>
      <w:r w:rsidR="00E223C5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,</w:t>
      </w:r>
      <w:r w:rsidR="00C6779C" w:rsidRPr="005E788F">
        <w:rPr>
          <w:sz w:val="22"/>
          <w:szCs w:val="22"/>
        </w:rPr>
        <w:t xml:space="preserve"> </w:t>
      </w:r>
      <w:r w:rsidR="005F6930" w:rsidRPr="005E788F">
        <w:rPr>
          <w:sz w:val="22"/>
          <w:szCs w:val="22"/>
        </w:rPr>
        <w:t>"Y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andfa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uy?</w:t>
      </w:r>
      <w:r w:rsidR="005F6930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5F6930" w:rsidRPr="005E788F">
        <w:rPr>
          <w:sz w:val="22"/>
          <w:szCs w:val="22"/>
        </w:rPr>
        <w:t>"N</w:t>
      </w:r>
      <w:r w:rsidR="009A2B3F" w:rsidRPr="005E788F">
        <w:rPr>
          <w:sz w:val="22"/>
          <w:szCs w:val="22"/>
        </w:rPr>
        <w:t>o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andfa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mb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r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par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3C3CE5" w:rsidRPr="005E788F">
        <w:rPr>
          <w:sz w:val="22"/>
          <w:szCs w:val="22"/>
        </w:rPr>
        <w:t>Rakosi</w:t>
      </w:r>
      <w:r w:rsidR="009A2B3F" w:rsidRPr="005E788F">
        <w:rPr>
          <w:sz w:val="22"/>
          <w:szCs w:val="22"/>
        </w:rPr>
        <w:t>'s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ons.</w:t>
      </w:r>
      <w:r w:rsidR="003C3CE5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ngari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ctat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roga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rsecu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rtu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emies.</w:t>
      </w:r>
      <w:r w:rsidR="00C6779C" w:rsidRPr="005E788F">
        <w:rPr>
          <w:sz w:val="22"/>
          <w:szCs w:val="22"/>
        </w:rPr>
        <w:t xml:space="preserve"> </w:t>
      </w:r>
      <w:r w:rsidR="00533731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533731" w:rsidRPr="005E788F">
        <w:rPr>
          <w:sz w:val="22"/>
          <w:szCs w:val="22"/>
        </w:rPr>
        <w:t>Jakab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o.</w:t>
      </w:r>
      <w:r w:rsidR="00C6779C" w:rsidRPr="005E788F">
        <w:rPr>
          <w:sz w:val="22"/>
          <w:szCs w:val="22"/>
        </w:rPr>
        <w:t xml:space="preserve"> </w:t>
      </w:r>
    </w:p>
    <w:p w14:paraId="66310481" w14:textId="5CC97F69" w:rsidR="009A2B3F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u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ay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ill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ll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apon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i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i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discriminately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mayb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awak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im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ik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ew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o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eting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imm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g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wn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nfortunately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rou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angerou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i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444ACA" w:rsidRPr="005E788F">
        <w:rPr>
          <w:sz w:val="22"/>
          <w:szCs w:val="22"/>
        </w:rPr>
        <w:t>Jamaat-e-</w:t>
      </w:r>
      <w:proofErr w:type="spellStart"/>
      <w:r w:rsidR="00444ACA" w:rsidRPr="005E788F">
        <w:rPr>
          <w:sz w:val="22"/>
          <w:szCs w:val="22"/>
        </w:rPr>
        <w:t>Islami</w:t>
      </w:r>
      <w:proofErr w:type="spellEnd"/>
      <w:r w:rsidR="00444ACA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</w:t>
      </w:r>
      <w:r w:rsidR="00444ACA" w:rsidRPr="005E788F">
        <w:rPr>
          <w:sz w:val="22"/>
          <w:szCs w:val="22"/>
        </w:rPr>
        <w:t>-</w:t>
      </w:r>
      <w:r w:rsidRPr="005E788F">
        <w:rPr>
          <w:sz w:val="22"/>
          <w:szCs w:val="22"/>
        </w:rPr>
        <w:t>Qaed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lann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eting.</w:t>
      </w:r>
      <w:r w:rsidR="00C6779C" w:rsidRPr="005E788F">
        <w:rPr>
          <w:sz w:val="22"/>
          <w:szCs w:val="22"/>
        </w:rPr>
        <w:t xml:space="preserve"> </w:t>
      </w:r>
      <w:r w:rsidR="00352EE3" w:rsidRPr="005E788F">
        <w:rPr>
          <w:sz w:val="22"/>
          <w:szCs w:val="22"/>
        </w:rPr>
        <w:t>T</w:t>
      </w:r>
      <w:r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as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la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et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you're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rk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ms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EB4196" w:rsidRPr="005E788F">
        <w:rPr>
          <w:sz w:val="22"/>
          <w:szCs w:val="22"/>
        </w:rPr>
        <w:t>Jakab</w:t>
      </w:r>
      <w:r w:rsidRPr="005E788F">
        <w:rPr>
          <w:sz w:val="22"/>
          <w:szCs w:val="22"/>
        </w:rPr>
        <w:t>'s</w:t>
      </w:r>
      <w:proofErr w:type="spell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otential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tastrophic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o</w:t>
      </w:r>
      <w:r w:rsidR="000B36C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ready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ot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cruitmen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itch.</w:t>
      </w:r>
      <w:r w:rsidR="00C6779C" w:rsidRPr="005E788F">
        <w:rPr>
          <w:sz w:val="22"/>
          <w:szCs w:val="22"/>
        </w:rPr>
        <w:t xml:space="preserve"> </w:t>
      </w:r>
    </w:p>
    <w:p w14:paraId="79B06D2C" w14:textId="0394215B" w:rsidR="00657712" w:rsidRPr="005E788F" w:rsidRDefault="00391EF1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 xml:space="preserve">[plane </w:t>
      </w:r>
      <w:r w:rsidR="00E223C5">
        <w:rPr>
          <w:sz w:val="22"/>
          <w:szCs w:val="22"/>
        </w:rPr>
        <w:t>flying</w:t>
      </w:r>
      <w:r w:rsidR="00657712" w:rsidRPr="005E788F">
        <w:rPr>
          <w:sz w:val="22"/>
          <w:szCs w:val="22"/>
        </w:rPr>
        <w:t>]</w:t>
      </w:r>
    </w:p>
    <w:p w14:paraId="3F4FD64C" w14:textId="450B12F2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391EF1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1A03A2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EB4196" w:rsidRPr="005E788F">
        <w:rPr>
          <w:sz w:val="22"/>
          <w:szCs w:val="22"/>
        </w:rPr>
        <w:t>Jakab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ers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il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cep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.</w:t>
      </w:r>
      <w:r w:rsidR="00C6779C" w:rsidRPr="005E788F">
        <w:rPr>
          <w:sz w:val="22"/>
          <w:szCs w:val="22"/>
        </w:rPr>
        <w:t xml:space="preserve"> </w:t>
      </w:r>
      <w:r w:rsidR="00657712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t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p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l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vi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p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.</w:t>
      </w:r>
      <w:r w:rsidR="00C6779C" w:rsidRPr="005E788F">
        <w:rPr>
          <w:sz w:val="22"/>
          <w:szCs w:val="22"/>
        </w:rPr>
        <w:t xml:space="preserve"> </w:t>
      </w:r>
    </w:p>
    <w:p w14:paraId="454BBB72" w14:textId="2DC66B81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657712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bo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w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omeon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spond</w:t>
      </w:r>
      <w:r w:rsidR="00C6779C" w:rsidRPr="005E788F">
        <w:rPr>
          <w:sz w:val="22"/>
          <w:szCs w:val="22"/>
        </w:rPr>
        <w:t xml:space="preserve"> </w:t>
      </w:r>
      <w:r w:rsidR="00C611E1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ve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</w:t>
      </w:r>
      <w:r w:rsidR="00C611E1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C611E1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w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y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</w:t>
      </w:r>
      <w:r w:rsidR="00C611E1" w:rsidRPr="005E788F">
        <w:rPr>
          <w:sz w:val="22"/>
          <w:szCs w:val="22"/>
        </w:rPr>
        <w:t xml:space="preserve">ell. </w:t>
      </w:r>
      <w:proofErr w:type="gramStart"/>
      <w:r w:rsidR="00DA25D2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n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g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i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ng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llw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o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lo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053BE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053BE1" w:rsidRPr="005E788F">
        <w:rPr>
          <w:sz w:val="22"/>
          <w:szCs w:val="22"/>
        </w:rPr>
        <w:t>and 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sturb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g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o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h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e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053BE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m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cono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053BE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compet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</w:t>
      </w:r>
      <w:r w:rsidR="00053BE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053BE1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atri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.</w:t>
      </w:r>
      <w:r w:rsidR="00C6779C" w:rsidRPr="005E788F">
        <w:rPr>
          <w:sz w:val="22"/>
          <w:szCs w:val="22"/>
        </w:rPr>
        <w:t xml:space="preserve"> </w:t>
      </w:r>
      <w:r w:rsidR="00053BE1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pp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vic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id,</w:t>
      </w:r>
      <w:r w:rsidR="00C6779C" w:rsidRPr="005E788F">
        <w:rPr>
          <w:sz w:val="22"/>
          <w:szCs w:val="22"/>
        </w:rPr>
        <w:t xml:space="preserve"> </w:t>
      </w:r>
      <w:r w:rsidR="00053BE1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e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053BE1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</w:p>
    <w:p w14:paraId="127CB7A5" w14:textId="77777777" w:rsidR="00E223C5" w:rsidRDefault="00053BE1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ing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vi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,</w:t>
      </w:r>
      <w:r w:rsidR="00C6779C" w:rsidRPr="005E788F">
        <w:rPr>
          <w:sz w:val="22"/>
          <w:szCs w:val="22"/>
        </w:rPr>
        <w:t xml:space="preserve"> </w:t>
      </w:r>
      <w:r w:rsidR="00BF6D79" w:rsidRPr="005E788F">
        <w:rPr>
          <w:sz w:val="22"/>
          <w:szCs w:val="22"/>
        </w:rPr>
        <w:t>"H</w:t>
      </w:r>
      <w:r w:rsidR="009A2B3F" w:rsidRPr="005E788F">
        <w:rPr>
          <w:sz w:val="22"/>
          <w:szCs w:val="22"/>
        </w:rPr>
        <w:t>ere</w:t>
      </w:r>
      <w:r w:rsidR="00C6779C" w:rsidRPr="005E788F">
        <w:rPr>
          <w:sz w:val="22"/>
          <w:szCs w:val="22"/>
        </w:rPr>
        <w:t xml:space="preserve"> </w:t>
      </w:r>
      <w:r w:rsidR="00BF6D79" w:rsidRPr="005E788F">
        <w:rPr>
          <w:sz w:val="22"/>
          <w:szCs w:val="22"/>
        </w:rPr>
        <w:t xml:space="preserve">we </w:t>
      </w:r>
      <w:r w:rsidR="009A2B3F" w:rsidRPr="005E788F">
        <w:rPr>
          <w:sz w:val="22"/>
          <w:szCs w:val="22"/>
        </w:rPr>
        <w:t>w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op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ucl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al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</w:t>
      </w:r>
      <w:r w:rsidR="00BF6D79" w:rsidRPr="005E788F">
        <w:rPr>
          <w:sz w:val="22"/>
          <w:szCs w:val="22"/>
        </w:rPr>
        <w:t>-</w:t>
      </w:r>
      <w:r w:rsidR="009A2B3F" w:rsidRPr="005E788F">
        <w:rPr>
          <w:sz w:val="22"/>
          <w:szCs w:val="22"/>
        </w:rPr>
        <w:t>Qaeda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ic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y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ve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gether</w:t>
      </w:r>
      <w:r w:rsidR="00BF6D79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op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.</w:t>
      </w:r>
      <w:r w:rsidR="006811BF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6811BF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s,</w:t>
      </w:r>
      <w:r w:rsidR="00C6779C" w:rsidRPr="005E788F">
        <w:rPr>
          <w:sz w:val="22"/>
          <w:szCs w:val="22"/>
        </w:rPr>
        <w:t xml:space="preserve"> </w:t>
      </w:r>
      <w:r w:rsidR="006811BF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?</w:t>
      </w:r>
      <w:r w:rsidR="006811BF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6811B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E223C5">
        <w:rPr>
          <w:sz w:val="22"/>
          <w:szCs w:val="22"/>
        </w:rPr>
        <w:t>"Y</w:t>
      </w:r>
      <w:r w:rsidR="009A2B3F" w:rsidRPr="005E788F">
        <w:rPr>
          <w:sz w:val="22"/>
          <w:szCs w:val="22"/>
        </w:rPr>
        <w:t>es.</w:t>
      </w:r>
      <w:r w:rsidR="00E223C5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E223C5">
        <w:rPr>
          <w:sz w:val="22"/>
          <w:szCs w:val="22"/>
        </w:rPr>
        <w:t>, "W</w:t>
      </w:r>
      <w:r w:rsidR="009A2B3F" w:rsidRPr="005E788F">
        <w:rPr>
          <w:sz w:val="22"/>
          <w:szCs w:val="22"/>
        </w:rPr>
        <w:t>e'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iends.</w:t>
      </w:r>
      <w:r w:rsidR="00E223C5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ears</w:t>
      </w:r>
      <w:r w:rsidR="007E169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E1690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E223C5">
        <w:rPr>
          <w:sz w:val="22"/>
          <w:szCs w:val="22"/>
        </w:rPr>
        <w:t>.</w:t>
      </w:r>
    </w:p>
    <w:p w14:paraId="60C0DA62" w14:textId="77777777" w:rsidR="00E223C5" w:rsidRDefault="00455DCD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E223C5">
        <w:rPr>
          <w:sz w:val="22"/>
          <w:szCs w:val="22"/>
        </w:rPr>
        <w:t xml:space="preserve">ominous </w:t>
      </w:r>
      <w:r w:rsidRPr="005E788F">
        <w:rPr>
          <w:sz w:val="22"/>
          <w:szCs w:val="22"/>
        </w:rPr>
        <w:t xml:space="preserve">music] </w:t>
      </w:r>
    </w:p>
    <w:p w14:paraId="1FDE605A" w14:textId="57059F8A" w:rsidR="009A2B3F" w:rsidRPr="005E788F" w:rsidRDefault="00E223C5" w:rsidP="009A2B3F">
      <w:pPr>
        <w:rPr>
          <w:sz w:val="22"/>
          <w:szCs w:val="22"/>
        </w:rPr>
      </w:pPr>
      <w:r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municatio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ything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a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p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26B1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cid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rs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n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.</w:t>
      </w:r>
      <w:r>
        <w:rPr>
          <w:sz w:val="22"/>
          <w:szCs w:val="22"/>
        </w:rPr>
        <w:t xml:space="preserve"> </w:t>
      </w:r>
      <w:r w:rsidR="00C26B17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nute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ey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0743AC" w:rsidRPr="005E788F">
        <w:rPr>
          <w:sz w:val="22"/>
          <w:szCs w:val="22"/>
        </w:rPr>
        <w:t>"D</w:t>
      </w:r>
      <w:r w:rsidR="009A2B3F" w:rsidRPr="005E788F">
        <w:rPr>
          <w:sz w:val="22"/>
          <w:szCs w:val="22"/>
        </w:rPr>
        <w:t>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lled.</w:t>
      </w:r>
      <w:r w:rsidR="000743AC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0743AC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>
        <w:rPr>
          <w:sz w:val="22"/>
          <w:szCs w:val="22"/>
        </w:rPr>
        <w:t>"D</w:t>
      </w:r>
      <w:r w:rsidR="009A2B3F" w:rsidRPr="005E788F">
        <w:rPr>
          <w:sz w:val="22"/>
          <w:szCs w:val="22"/>
        </w:rPr>
        <w:t>eal.</w:t>
      </w:r>
      <w:r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ai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rin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0743AC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0743AC" w:rsidRPr="005E788F">
        <w:rPr>
          <w:sz w:val="22"/>
          <w:szCs w:val="22"/>
        </w:rPr>
        <w:t>"T</w:t>
      </w:r>
      <w:r w:rsidR="009A2B3F" w:rsidRPr="005E788F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andfather</w:t>
      </w:r>
      <w:r w:rsidR="000743AC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0743AC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tching.</w:t>
      </w:r>
      <w:r w:rsidR="000743AC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ais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rink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0743AC" w:rsidRPr="005E788F">
        <w:rPr>
          <w:sz w:val="22"/>
          <w:szCs w:val="22"/>
        </w:rPr>
        <w:t>"T</w:t>
      </w:r>
      <w:r w:rsidR="009A2B3F" w:rsidRPr="005E788F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andkids</w:t>
      </w:r>
      <w:r w:rsidR="000743AC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0743AC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vive.</w:t>
      </w:r>
      <w:r w:rsidR="000743AC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</w:p>
    <w:p w14:paraId="32BB84DE" w14:textId="17FF5521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0404B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g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am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ie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pe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mmi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oth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mar</w:t>
      </w:r>
      <w:r w:rsidR="000404BC" w:rsidRPr="005E788F">
        <w:rPr>
          <w:sz w:val="22"/>
          <w:szCs w:val="22"/>
        </w:rPr>
        <w:t xml:space="preserve">yllis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te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nti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te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s.</w:t>
      </w:r>
      <w:r w:rsidR="00C6779C" w:rsidRPr="005E788F">
        <w:rPr>
          <w:sz w:val="22"/>
          <w:szCs w:val="22"/>
        </w:rPr>
        <w:t xml:space="preserve"> </w:t>
      </w:r>
      <w:r w:rsidR="000404BC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an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tu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ne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ationship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.</w:t>
      </w:r>
      <w:r w:rsidR="00C6779C" w:rsidRPr="005E788F">
        <w:rPr>
          <w:sz w:val="22"/>
          <w:szCs w:val="22"/>
        </w:rPr>
        <w:t xml:space="preserve"> </w:t>
      </w:r>
    </w:p>
    <w:p w14:paraId="2C80977D" w14:textId="7AE95870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0404B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sul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ctio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nth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ti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sid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n</w:t>
      </w:r>
      <w:proofErr w:type="gramEnd"/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e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ng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.</w:t>
      </w:r>
      <w:r w:rsidR="00C6779C" w:rsidRPr="005E788F">
        <w:rPr>
          <w:sz w:val="22"/>
          <w:szCs w:val="22"/>
        </w:rPr>
        <w:t xml:space="preserve"> </w:t>
      </w:r>
    </w:p>
    <w:p w14:paraId="72B02C09" w14:textId="570BE930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3C04F8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nghai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tw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y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ckpi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apo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CD556B" w:rsidRPr="005E788F">
        <w:rPr>
          <w:sz w:val="22"/>
          <w:szCs w:val="22"/>
        </w:rPr>
        <w:t>Jakab</w:t>
      </w:r>
      <w:proofErr w:type="spellEnd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ir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.</w:t>
      </w:r>
      <w:r w:rsidR="00C6779C" w:rsidRPr="005E788F">
        <w:rPr>
          <w:sz w:val="22"/>
          <w:szCs w:val="22"/>
        </w:rPr>
        <w:t xml:space="preserve"> </w:t>
      </w:r>
    </w:p>
    <w:p w14:paraId="6FE7B8B9" w14:textId="4CF63DFF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36548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stic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ctang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rs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chnicolo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derst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dde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rg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fe</w:t>
      </w:r>
      <w:r w:rsidR="00F71F9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tect.</w:t>
      </w:r>
      <w:r w:rsidR="00C6779C" w:rsidRPr="005E788F">
        <w:rPr>
          <w:sz w:val="22"/>
          <w:szCs w:val="22"/>
        </w:rPr>
        <w:t xml:space="preserve"> </w:t>
      </w:r>
    </w:p>
    <w:p w14:paraId="5CCF3382" w14:textId="6948B875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F71F94" w:rsidRPr="005E788F">
        <w:rPr>
          <w:sz w:val="22"/>
          <w:szCs w:val="22"/>
        </w:rPr>
        <w:t xml:space="preserve"> W</w:t>
      </w:r>
      <w:r w:rsidR="009A2B3F" w:rsidRPr="005E788F">
        <w:rPr>
          <w:sz w:val="22"/>
          <w:szCs w:val="22"/>
        </w:rPr>
        <w:t>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ll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re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oy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lief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o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qualit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d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nse.</w:t>
      </w:r>
      <w:r w:rsidR="00C6779C" w:rsidRPr="005E788F">
        <w:rPr>
          <w:sz w:val="22"/>
          <w:szCs w:val="22"/>
        </w:rPr>
        <w:t xml:space="preserve"> </w:t>
      </w:r>
    </w:p>
    <w:p w14:paraId="438806AD" w14:textId="4B53FB89" w:rsidR="007B000C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F71F94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the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oks,</w:t>
      </w:r>
      <w:r w:rsidR="00C6779C" w:rsidRPr="005E788F">
        <w:rPr>
          <w:sz w:val="22"/>
          <w:szCs w:val="22"/>
        </w:rPr>
        <w:t xml:space="preserve"> </w:t>
      </w:r>
      <w:r w:rsidR="00B541B7" w:rsidRPr="005E788F">
        <w:rPr>
          <w:i/>
          <w:iCs/>
          <w:sz w:val="22"/>
          <w:szCs w:val="22"/>
        </w:rPr>
        <w:t>What to Expect When You're Expec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.</w:t>
      </w:r>
      <w:r w:rsidR="00C6779C" w:rsidRPr="005E788F">
        <w:rPr>
          <w:sz w:val="22"/>
          <w:szCs w:val="22"/>
        </w:rPr>
        <w:t xml:space="preserve"> </w:t>
      </w:r>
      <w:r w:rsidR="00B541B7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peri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fou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y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ta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on't</w:t>
      </w:r>
      <w:proofErr w:type="gramEnd"/>
      <w:r w:rsidR="00712425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712425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o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y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g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nic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nterterroris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nterproliferati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l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perienc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.</w:t>
      </w:r>
      <w:r w:rsidR="00C6779C" w:rsidRPr="005E788F">
        <w:rPr>
          <w:sz w:val="22"/>
          <w:szCs w:val="22"/>
        </w:rPr>
        <w:t xml:space="preserve"> </w:t>
      </w:r>
    </w:p>
    <w:p w14:paraId="51100D29" w14:textId="4292EED6" w:rsidR="009A2B3F" w:rsidRPr="005E788F" w:rsidRDefault="007B000C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o</w:t>
      </w:r>
      <w:r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pend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door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Z</w:t>
      </w:r>
      <w:r w:rsidR="009A2B3F" w:rsidRPr="005E788F">
        <w:rPr>
          <w:sz w:val="22"/>
          <w:szCs w:val="22"/>
        </w:rPr>
        <w:t>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</w:t>
      </w:r>
      <w:r w:rsidR="00E223C5">
        <w:rPr>
          <w:sz w:val="22"/>
          <w:szCs w:val="22"/>
        </w:rPr>
        <w:t>.</w:t>
      </w:r>
      <w:proofErr w:type="gramEnd"/>
      <w:r w:rsidR="00E223C5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 xml:space="preserve">I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ou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nghai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ck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llu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og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</w:t>
      </w:r>
      <w:r w:rsidRPr="005E788F">
        <w:rPr>
          <w:sz w:val="22"/>
          <w:szCs w:val="22"/>
        </w:rPr>
        <w:t>,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oun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e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austrophobic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use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isi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ddhi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mp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9A2B3F" w:rsidRPr="005E788F">
        <w:rPr>
          <w:sz w:val="22"/>
          <w:szCs w:val="22"/>
        </w:rPr>
        <w:t>Pushi</w:t>
      </w:r>
      <w:proofErr w:type="spell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EC5AFD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dd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mple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o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n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lo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s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as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ter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o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mp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f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g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az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dd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nte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p</w:t>
      </w:r>
      <w:r w:rsidR="00D36CE6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D36CE6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nd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nder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sh</w:t>
      </w:r>
      <w:r w:rsidR="00C6779C" w:rsidRPr="005E788F">
        <w:rPr>
          <w:sz w:val="22"/>
          <w:szCs w:val="22"/>
        </w:rPr>
        <w:t xml:space="preserve"> </w:t>
      </w:r>
      <w:r w:rsidR="00D36CE6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ud,</w:t>
      </w:r>
      <w:r w:rsidR="00C6779C" w:rsidRPr="005E788F">
        <w:rPr>
          <w:sz w:val="22"/>
          <w:szCs w:val="22"/>
        </w:rPr>
        <w:t xml:space="preserve"> </w:t>
      </w:r>
      <w:r w:rsidR="00D36CE6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i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,</w:t>
      </w:r>
      <w:r w:rsidR="00C6779C" w:rsidRPr="005E788F">
        <w:rPr>
          <w:sz w:val="22"/>
          <w:szCs w:val="22"/>
        </w:rPr>
        <w:t xml:space="preserve"> </w:t>
      </w:r>
      <w:r w:rsidR="001A05B8">
        <w:rPr>
          <w:sz w:val="22"/>
          <w:szCs w:val="22"/>
        </w:rPr>
        <w:t xml:space="preserve">huh, </w:t>
      </w:r>
      <w:r w:rsidR="009A2B3F" w:rsidRPr="005E788F">
        <w:rPr>
          <w:sz w:val="22"/>
          <w:szCs w:val="22"/>
        </w:rPr>
        <w:t>Zoe</w:t>
      </w:r>
      <w:r w:rsidR="00005054" w:rsidRPr="005E788F">
        <w:rPr>
          <w:sz w:val="22"/>
          <w:szCs w:val="22"/>
        </w:rPr>
        <w:t>?"</w:t>
      </w:r>
      <w:r w:rsidR="00C6779C" w:rsidRPr="005E788F">
        <w:rPr>
          <w:sz w:val="22"/>
          <w:szCs w:val="22"/>
        </w:rPr>
        <w:t xml:space="preserve"> </w:t>
      </w:r>
      <w:r w:rsidR="00005054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ugh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ugh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y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ne.</w:t>
      </w:r>
      <w:r w:rsidR="00C6779C" w:rsidRPr="005E788F">
        <w:rPr>
          <w:sz w:val="22"/>
          <w:szCs w:val="22"/>
        </w:rPr>
        <w:t xml:space="preserve"> </w:t>
      </w:r>
    </w:p>
    <w:p w14:paraId="0E0EF779" w14:textId="5249A2DC" w:rsidR="009A2B3F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e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ru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self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org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situation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're</w:t>
      </w:r>
      <w:r w:rsidR="00C6779C" w:rsidRPr="005E788F">
        <w:rPr>
          <w:sz w:val="22"/>
          <w:szCs w:val="22"/>
        </w:rPr>
        <w:t xml:space="preserve"> </w:t>
      </w:r>
      <w:r w:rsidR="00782D9F" w:rsidRPr="005E788F">
        <w:rPr>
          <w:sz w:val="22"/>
          <w:szCs w:val="22"/>
        </w:rPr>
        <w:t xml:space="preserve">in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ostil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untry</w:t>
      </w:r>
      <w:r w:rsidR="00782D9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fens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i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lea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view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om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o</w:t>
      </w:r>
      <w:r w:rsidR="00782D9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tra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he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rld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el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i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782D9F" w:rsidRPr="005E788F">
        <w:rPr>
          <w:sz w:val="22"/>
          <w:szCs w:val="22"/>
        </w:rPr>
        <w:t>Y</w:t>
      </w:r>
      <w:r w:rsidRPr="005E788F">
        <w:rPr>
          <w:sz w:val="22"/>
          <w:szCs w:val="22"/>
        </w:rPr>
        <w:t>oda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ver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uard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ropp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efense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low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sel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al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ee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respo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xplo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ach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ther</w:t>
      </w:r>
      <w:r w:rsidR="008A4AD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A4AD6" w:rsidRPr="005E788F">
        <w:rPr>
          <w:sz w:val="22"/>
          <w:szCs w:val="22"/>
        </w:rPr>
        <w:t>a</w:t>
      </w:r>
      <w:r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se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yself.</w:t>
      </w:r>
      <w:r w:rsidR="00C6779C" w:rsidRPr="005E788F">
        <w:rPr>
          <w:sz w:val="22"/>
          <w:szCs w:val="22"/>
        </w:rPr>
        <w:t xml:space="preserve"> </w:t>
      </w:r>
    </w:p>
    <w:p w14:paraId="38F67120" w14:textId="1D20EB4B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7C73A8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e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ter,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EB4196" w:rsidRPr="005E788F">
        <w:rPr>
          <w:sz w:val="22"/>
          <w:szCs w:val="22"/>
        </w:rPr>
        <w:t>Jakab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live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i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ie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ssi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s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sec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arachi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kistan.</w:t>
      </w:r>
      <w:r w:rsidR="00C6779C" w:rsidRPr="005E788F">
        <w:rPr>
          <w:sz w:val="22"/>
          <w:szCs w:val="22"/>
        </w:rPr>
        <w:t xml:space="preserve"> </w:t>
      </w:r>
    </w:p>
    <w:p w14:paraId="249E4C42" w14:textId="57424750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C01576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e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ntersectio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oup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volved.</w:t>
      </w:r>
      <w:r w:rsidR="00C6779C" w:rsidRPr="005E788F">
        <w:rPr>
          <w:sz w:val="22"/>
          <w:szCs w:val="22"/>
        </w:rPr>
        <w:t xml:space="preserve"> </w:t>
      </w:r>
      <w:r w:rsidR="00F30EEB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media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enc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f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versation.</w:t>
      </w:r>
      <w:r w:rsidR="00C6779C" w:rsidRPr="005E788F">
        <w:rPr>
          <w:sz w:val="22"/>
          <w:szCs w:val="22"/>
        </w:rPr>
        <w:t xml:space="preserve"> </w:t>
      </w:r>
    </w:p>
    <w:p w14:paraId="1ECF497B" w14:textId="07D43116" w:rsidR="00FF49BB" w:rsidRPr="005E788F" w:rsidRDefault="00FF49BB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1A05B8">
        <w:rPr>
          <w:sz w:val="22"/>
          <w:szCs w:val="22"/>
        </w:rPr>
        <w:t xml:space="preserve">tense </w:t>
      </w:r>
      <w:r w:rsidRPr="005E788F">
        <w:rPr>
          <w:sz w:val="22"/>
          <w:szCs w:val="22"/>
        </w:rPr>
        <w:t>music]</w:t>
      </w:r>
    </w:p>
    <w:p w14:paraId="695704A0" w14:textId="0489DE96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FF49BB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oic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w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sion.</w:t>
      </w:r>
      <w:r w:rsidR="00C6779C" w:rsidRPr="005E788F">
        <w:rPr>
          <w:sz w:val="22"/>
          <w:szCs w:val="22"/>
        </w:rPr>
        <w:t xml:space="preserve"> </w:t>
      </w:r>
    </w:p>
    <w:p w14:paraId="7F0BF3C5" w14:textId="108748E6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793514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oo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ls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ice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ltimatel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o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692492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resentat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v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</w:p>
    <w:p w14:paraId="525D97D5" w14:textId="3D3E8CB5" w:rsidR="000B65F1" w:rsidRPr="005E788F" w:rsidRDefault="001A05B8" w:rsidP="009A2B3F">
      <w:pPr>
        <w:rPr>
          <w:sz w:val="22"/>
          <w:szCs w:val="22"/>
        </w:rPr>
      </w:pPr>
      <w:r>
        <w:rPr>
          <w:sz w:val="22"/>
          <w:szCs w:val="22"/>
        </w:rPr>
        <w:t>[upbeat music]</w:t>
      </w:r>
    </w:p>
    <w:p w14:paraId="54609B74" w14:textId="7A9137BF" w:rsidR="00D70E87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0B65F1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m</w:t>
      </w:r>
      <w:r w:rsidR="002D79F2" w:rsidRPr="005E788F">
        <w:rPr>
          <w:sz w:val="22"/>
          <w:szCs w:val="22"/>
        </w:rPr>
        <w:t xml:space="preserve">aryllis </w:t>
      </w:r>
      <w:r w:rsidR="009A2B3F" w:rsidRPr="005E788F">
        <w:rPr>
          <w:sz w:val="22"/>
          <w:szCs w:val="22"/>
        </w:rPr>
        <w:t>loc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sion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ned.</w:t>
      </w:r>
      <w:r w:rsidR="00C6779C" w:rsidRPr="005E788F">
        <w:rPr>
          <w:sz w:val="22"/>
          <w:szCs w:val="22"/>
        </w:rPr>
        <w:t xml:space="preserve"> </w:t>
      </w:r>
    </w:p>
    <w:p w14:paraId="4A981C69" w14:textId="398F5B7F" w:rsidR="00D70E87" w:rsidRPr="005E788F" w:rsidRDefault="001A05B8" w:rsidP="009A2B3F">
      <w:pPr>
        <w:rPr>
          <w:sz w:val="22"/>
          <w:szCs w:val="22"/>
        </w:rPr>
      </w:pPr>
      <w:r>
        <w:rPr>
          <w:sz w:val="22"/>
          <w:szCs w:val="22"/>
        </w:rPr>
        <w:t>[upbeat music]</w:t>
      </w:r>
    </w:p>
    <w:p w14:paraId="40B48D26" w14:textId="1DF7AD29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D70E87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l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na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dgmen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ft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e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ig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cision.</w:t>
      </w:r>
      <w:r w:rsidR="00C6779C" w:rsidRPr="005E788F">
        <w:rPr>
          <w:sz w:val="22"/>
          <w:szCs w:val="22"/>
        </w:rPr>
        <w:t xml:space="preserve"> </w:t>
      </w:r>
    </w:p>
    <w:p w14:paraId="036D3ED6" w14:textId="0FE65514" w:rsidR="00BB2366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64494A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Zoe</w:t>
      </w:r>
      <w:r w:rsidR="00BB236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oo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ls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ice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ltimatel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o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BB236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resentat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r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v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arach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xi.</w:t>
      </w:r>
      <w:r w:rsidR="00C6779C" w:rsidRPr="005E788F">
        <w:rPr>
          <w:sz w:val="22"/>
          <w:szCs w:val="22"/>
        </w:rPr>
        <w:t xml:space="preserve"> </w:t>
      </w:r>
    </w:p>
    <w:p w14:paraId="0C0B51DA" w14:textId="2AC12349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BB2366" w:rsidRPr="005E788F">
        <w:rPr>
          <w:sz w:val="22"/>
          <w:szCs w:val="22"/>
        </w:rPr>
        <w:t xml:space="preserve"> 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xi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der</w:t>
      </w:r>
      <w:r>
        <w:rPr>
          <w:sz w:val="22"/>
          <w:szCs w:val="22"/>
        </w:rPr>
        <w:t xml:space="preserve">, </w:t>
      </w:r>
      <w:r w:rsidR="009A2B3F" w:rsidRPr="005E788F">
        <w:rPr>
          <w:sz w:val="22"/>
          <w:szCs w:val="22"/>
        </w:rPr>
        <w:t>ho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e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ration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x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r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ll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ille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ar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quarte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ec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ddition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eats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ea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ing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w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24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u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curit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eck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'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llpa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sec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mbing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is</w:t>
      </w:r>
      <w:proofErr w:type="gramEnd"/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nned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2E008292" w14:textId="24AF4B71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373ED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g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8170BB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genc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thr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e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n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memb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1A05B8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ny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n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553565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i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o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oulder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m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ght.</w:t>
      </w:r>
      <w:r w:rsidR="00C6779C" w:rsidRPr="005E788F">
        <w:rPr>
          <w:sz w:val="22"/>
          <w:szCs w:val="22"/>
        </w:rPr>
        <w:t xml:space="preserve"> </w:t>
      </w:r>
    </w:p>
    <w:p w14:paraId="2015F545" w14:textId="3CDDDEA2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3F0410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he'l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presentat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i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tal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mb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l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gotiate.</w:t>
      </w:r>
      <w:r w:rsidR="00C6779C" w:rsidRPr="005E788F">
        <w:rPr>
          <w:sz w:val="22"/>
          <w:szCs w:val="22"/>
        </w:rPr>
        <w:t xml:space="preserve"> </w:t>
      </w:r>
    </w:p>
    <w:p w14:paraId="7BAF5F77" w14:textId="18482D22" w:rsidR="00510788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8E3D40" w:rsidRPr="005E788F">
        <w:rPr>
          <w:sz w:val="22"/>
          <w:szCs w:val="22"/>
        </w:rPr>
        <w:t xml:space="preserve"> A</w:t>
      </w:r>
      <w:r w:rsidR="009A2B3F" w:rsidRPr="005E788F">
        <w:rPr>
          <w:sz w:val="22"/>
          <w:szCs w:val="22"/>
        </w:rPr>
        <w:t>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secti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r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ic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arli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</w:t>
      </w:r>
      <w:r w:rsidR="004A5598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4A5598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i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e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ll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h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ck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al.</w:t>
      </w:r>
      <w:r w:rsidR="00C6779C" w:rsidRPr="005E788F">
        <w:rPr>
          <w:sz w:val="22"/>
          <w:szCs w:val="22"/>
        </w:rPr>
        <w:t xml:space="preserve"> </w:t>
      </w:r>
    </w:p>
    <w:p w14:paraId="4368835B" w14:textId="419383BC" w:rsidR="00510788" w:rsidRPr="005E788F" w:rsidRDefault="00510788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 w:rsidR="001A05B8">
        <w:rPr>
          <w:sz w:val="22"/>
          <w:szCs w:val="22"/>
        </w:rPr>
        <w:t xml:space="preserve">suspenseful </w:t>
      </w:r>
      <w:r w:rsidRPr="005E788F">
        <w:rPr>
          <w:sz w:val="22"/>
          <w:szCs w:val="22"/>
        </w:rPr>
        <w:t>music]</w:t>
      </w:r>
    </w:p>
    <w:p w14:paraId="319CB6EE" w14:textId="77777777" w:rsidR="001A05B8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510788" w:rsidRPr="005E788F">
        <w:rPr>
          <w:sz w:val="22"/>
          <w:szCs w:val="22"/>
        </w:rPr>
        <w:t xml:space="preserve"> </w:t>
      </w:r>
      <w:r w:rsidR="00EC3BF5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ism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hon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They'r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igg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plos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vice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dden</w:t>
      </w:r>
      <w:proofErr w:type="gramEnd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n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CD556B" w:rsidRPr="005E788F">
        <w:rPr>
          <w:sz w:val="22"/>
          <w:szCs w:val="22"/>
        </w:rPr>
        <w:t>Jakab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ro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p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v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ev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ng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rea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c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plode.</w:t>
      </w:r>
      <w:r w:rsidR="00C6779C" w:rsidRPr="005E788F">
        <w:rPr>
          <w:sz w:val="22"/>
          <w:szCs w:val="22"/>
        </w:rPr>
        <w:t xml:space="preserve"> </w:t>
      </w:r>
    </w:p>
    <w:p w14:paraId="1F6B9923" w14:textId="77777777" w:rsidR="001A05B8" w:rsidRPr="005E788F" w:rsidRDefault="001A05B8" w:rsidP="001A05B8">
      <w:pPr>
        <w:rPr>
          <w:sz w:val="22"/>
          <w:szCs w:val="22"/>
        </w:rPr>
      </w:pPr>
      <w:r w:rsidRPr="005E788F">
        <w:rPr>
          <w:sz w:val="22"/>
          <w:szCs w:val="22"/>
        </w:rPr>
        <w:t>[</w:t>
      </w:r>
      <w:r>
        <w:rPr>
          <w:sz w:val="22"/>
          <w:szCs w:val="22"/>
        </w:rPr>
        <w:t xml:space="preserve">suspenseful </w:t>
      </w:r>
      <w:r w:rsidRPr="005E788F">
        <w:rPr>
          <w:sz w:val="22"/>
          <w:szCs w:val="22"/>
        </w:rPr>
        <w:t>music]</w:t>
      </w:r>
    </w:p>
    <w:p w14:paraId="5244AE8D" w14:textId="382A977C" w:rsidR="009A2B3F" w:rsidRPr="005E788F" w:rsidRDefault="001A05B8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>
        <w:rPr>
          <w:b/>
          <w:bCs/>
          <w:sz w:val="22"/>
          <w:szCs w:val="22"/>
        </w:rPr>
        <w:t xml:space="preserve"> </w:t>
      </w:r>
      <w:r w:rsidR="009D6298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cover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195306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ncre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ehic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rrie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ft</w:t>
      </w:r>
      <w:r w:rsidR="00C6779C" w:rsidRPr="005E788F">
        <w:rPr>
          <w:sz w:val="22"/>
          <w:szCs w:val="22"/>
        </w:rPr>
        <w:t xml:space="preserve"> </w:t>
      </w:r>
      <w:r w:rsidR="00AA0BB3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h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m.</w:t>
      </w:r>
      <w:r w:rsidR="00C6779C" w:rsidRPr="005E788F">
        <w:rPr>
          <w:sz w:val="22"/>
          <w:szCs w:val="22"/>
        </w:rPr>
        <w:t xml:space="preserve"> </w:t>
      </w:r>
    </w:p>
    <w:p w14:paraId="269FFE5D" w14:textId="77777777" w:rsidR="00AA0BB3" w:rsidRPr="005E788F" w:rsidRDefault="00AA0BB3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[cell phone rings]</w:t>
      </w:r>
    </w:p>
    <w:p w14:paraId="27F2FE03" w14:textId="679E88E9" w:rsidR="00AA0BB3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AA0BB3" w:rsidRPr="005E788F">
        <w:rPr>
          <w:sz w:val="22"/>
          <w:szCs w:val="22"/>
        </w:rPr>
        <w:t xml:space="preserve"> T</w:t>
      </w:r>
      <w:r w:rsidR="009A2B3F" w:rsidRPr="005E788F">
        <w:rPr>
          <w:sz w:val="22"/>
          <w:szCs w:val="22"/>
        </w:rPr>
        <w:t>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h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ng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sw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1A05B8">
        <w:rPr>
          <w:sz w:val="22"/>
          <w:szCs w:val="22"/>
        </w:rPr>
        <w:t>. 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r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ersec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hone,</w:t>
      </w:r>
      <w:r w:rsidR="00C6779C" w:rsidRPr="005E788F">
        <w:rPr>
          <w:sz w:val="22"/>
          <w:szCs w:val="22"/>
        </w:rPr>
        <w:t xml:space="preserve"> </w:t>
      </w:r>
      <w:r w:rsidR="00AA0BB3" w:rsidRPr="005E788F">
        <w:rPr>
          <w:sz w:val="22"/>
          <w:szCs w:val="22"/>
        </w:rPr>
        <w:t>"W</w:t>
      </w:r>
      <w:r w:rsidR="009A2B3F" w:rsidRPr="005E788F">
        <w:rPr>
          <w:sz w:val="22"/>
          <w:szCs w:val="22"/>
        </w:rPr>
        <w:t>elc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arachi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ssib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ward</w:t>
      </w:r>
      <w:r w:rsidR="00C6779C" w:rsidRPr="005E788F">
        <w:rPr>
          <w:sz w:val="22"/>
          <w:szCs w:val="22"/>
        </w:rPr>
        <w:t xml:space="preserve"> </w:t>
      </w:r>
      <w:r w:rsidR="00AA0BB3" w:rsidRPr="005E788F">
        <w:rPr>
          <w:sz w:val="22"/>
          <w:szCs w:val="22"/>
        </w:rPr>
        <w:t xml:space="preserve">to </w:t>
      </w:r>
      <w:r w:rsidR="009A2B3F" w:rsidRPr="005E788F">
        <w:rPr>
          <w:sz w:val="22"/>
          <w:szCs w:val="22"/>
        </w:rPr>
        <w:t>today?</w:t>
      </w:r>
      <w:r w:rsidR="00AA0BB3" w:rsidRPr="005E788F">
        <w:rPr>
          <w:sz w:val="22"/>
          <w:szCs w:val="22"/>
        </w:rPr>
        <w:t>"</w:t>
      </w:r>
    </w:p>
    <w:p w14:paraId="53E43F47" w14:textId="337D45F9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AA0BB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ruci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ve.</w:t>
      </w:r>
      <w:r w:rsidR="00C6779C" w:rsidRPr="005E788F">
        <w:rPr>
          <w:sz w:val="22"/>
          <w:szCs w:val="22"/>
        </w:rPr>
        <w:t xml:space="preserve"> </w:t>
      </w:r>
      <w:r w:rsidR="00467900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ppos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i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o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ti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morrow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qui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lculati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gur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i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gotiation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AA0BB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o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lind.</w:t>
      </w:r>
      <w:r w:rsidR="00C6779C" w:rsidRPr="005E788F">
        <w:rPr>
          <w:sz w:val="22"/>
          <w:szCs w:val="22"/>
        </w:rPr>
        <w:t xml:space="preserve"> </w:t>
      </w:r>
    </w:p>
    <w:p w14:paraId="449CCD71" w14:textId="2C3CB0B7" w:rsidR="004265C0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AA0BB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r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ll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ne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ok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co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o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o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nd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fles</w:t>
      </w:r>
      <w:r w:rsidR="00864F5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</w:t>
      </w:r>
      <w:r w:rsidR="00864F50" w:rsidRPr="005E788F">
        <w:rPr>
          <w:sz w:val="22"/>
          <w:szCs w:val="22"/>
        </w:rPr>
        <w:t xml:space="preserve">4s </w:t>
      </w:r>
      <w:r w:rsidR="009A2B3F" w:rsidRPr="005E788F">
        <w:rPr>
          <w:sz w:val="22"/>
          <w:szCs w:val="22"/>
        </w:rPr>
        <w:t>lean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zi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ain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sid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ghte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nding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i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s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ld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t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f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ddl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ld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.</w:t>
      </w:r>
      <w:r w:rsidR="00C6779C" w:rsidRPr="005E788F">
        <w:rPr>
          <w:sz w:val="22"/>
          <w:szCs w:val="22"/>
        </w:rPr>
        <w:t xml:space="preserve"> </w:t>
      </w:r>
      <w:r w:rsidR="00864F50" w:rsidRPr="005E788F">
        <w:rPr>
          <w:sz w:val="22"/>
          <w:szCs w:val="22"/>
        </w:rPr>
        <w:t>N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ief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teria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are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en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is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i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.</w:t>
      </w:r>
      <w:r w:rsidR="00C6779C" w:rsidRPr="005E788F">
        <w:rPr>
          <w:sz w:val="22"/>
          <w:szCs w:val="22"/>
        </w:rPr>
        <w:t xml:space="preserve"> </w:t>
      </w:r>
      <w:r w:rsidR="00864F50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cu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a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r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g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siness.</w:t>
      </w:r>
      <w:r w:rsidR="00C6779C" w:rsidRPr="005E788F">
        <w:rPr>
          <w:sz w:val="22"/>
          <w:szCs w:val="22"/>
        </w:rPr>
        <w:t xml:space="preserve"> </w:t>
      </w:r>
    </w:p>
    <w:p w14:paraId="391B6CE5" w14:textId="5F6B47AD" w:rsidR="001C6C48" w:rsidRPr="005E788F" w:rsidRDefault="009A2B3F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nfol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how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tersection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lanne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xpla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arget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ound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tersecti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ivilian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uslims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sa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don't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eliev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kill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ellow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aithful</w:t>
      </w:r>
      <w:r w:rsidR="001A05B8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an'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ossibly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endors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arget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496F16" w:rsidRPr="005E788F">
        <w:rPr>
          <w:sz w:val="22"/>
          <w:szCs w:val="22"/>
        </w:rPr>
        <w:t>I</w:t>
      </w:r>
      <w:r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ids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conversation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'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getting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nywhere.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bring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drones,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sk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I'll</w:t>
      </w:r>
      <w:proofErr w:type="gramEnd"/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revent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futur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tack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prevent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Pr="005E788F">
        <w:rPr>
          <w:sz w:val="22"/>
          <w:szCs w:val="22"/>
        </w:rPr>
        <w:t>attack.</w:t>
      </w:r>
      <w:r w:rsidR="00C6779C" w:rsidRPr="005E788F">
        <w:rPr>
          <w:sz w:val="22"/>
          <w:szCs w:val="22"/>
        </w:rPr>
        <w:t xml:space="preserve"> </w:t>
      </w:r>
    </w:p>
    <w:p w14:paraId="5E6CE53B" w14:textId="31A9A1CC" w:rsidR="00A60F7D" w:rsidRPr="005E788F" w:rsidRDefault="0060728E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roughou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th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ing</w:t>
      </w:r>
      <w:r w:rsidR="001A05B8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asp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ck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ecid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i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rip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2B7F0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2B7F01" w:rsidRPr="005E788F">
        <w:rPr>
          <w:sz w:val="22"/>
          <w:szCs w:val="22"/>
        </w:rPr>
        <w:t>"Y</w:t>
      </w:r>
      <w:r w:rsidR="009A2B3F" w:rsidRPr="005E788F">
        <w:rPr>
          <w:sz w:val="22"/>
          <w:szCs w:val="22"/>
        </w:rPr>
        <w:t>ours</w:t>
      </w:r>
      <w:r w:rsidR="002B7F01" w:rsidRPr="005E788F">
        <w:rPr>
          <w:sz w:val="22"/>
          <w:szCs w:val="22"/>
        </w:rPr>
        <w:t>?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d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i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o</w:t>
      </w:r>
      <w:r w:rsidR="002B7F0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2B7F01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thma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oes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spon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ina.</w:t>
      </w:r>
      <w:r w:rsidR="00C6779C" w:rsidRPr="005E788F">
        <w:rPr>
          <w:sz w:val="22"/>
          <w:szCs w:val="22"/>
        </w:rPr>
        <w:t xml:space="preserve"> </w:t>
      </w:r>
      <w:r w:rsidR="002B7F01" w:rsidRPr="005E788F">
        <w:rPr>
          <w:sz w:val="22"/>
          <w:szCs w:val="22"/>
        </w:rPr>
        <w:t>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ity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o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r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ustra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vernm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ca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ee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ean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2B7F01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dden</w:t>
      </w:r>
      <w:proofErr w:type="gramEnd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'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ar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men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l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s.</w:t>
      </w:r>
      <w:r w:rsidR="00C6779C" w:rsidRPr="005E788F">
        <w:rPr>
          <w:sz w:val="22"/>
          <w:szCs w:val="22"/>
        </w:rPr>
        <w:t xml:space="preserve"> </w:t>
      </w:r>
    </w:p>
    <w:p w14:paraId="402C388F" w14:textId="1C3781AE" w:rsidR="009A2B3F" w:rsidRPr="005E788F" w:rsidRDefault="0046450E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ld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rip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w</w:t>
      </w:r>
      <w:r w:rsidR="00A60F7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vea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mili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vea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rson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formati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definite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nd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pera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cedu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dversary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bag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i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o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il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ave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sefu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ng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cument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,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v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rn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d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it</w:t>
      </w:r>
      <w:r w:rsidR="00C6779C" w:rsidRPr="005E788F">
        <w:rPr>
          <w:sz w:val="22"/>
          <w:szCs w:val="22"/>
        </w:rPr>
        <w:t xml:space="preserve"> </w:t>
      </w:r>
      <w:proofErr w:type="spellStart"/>
      <w:proofErr w:type="gramStart"/>
      <w:r w:rsidR="009A2B3F" w:rsidRPr="005E788F">
        <w:rPr>
          <w:sz w:val="22"/>
          <w:szCs w:val="22"/>
        </w:rPr>
        <w:t>to</w:t>
      </w:r>
      <w:proofErr w:type="spellEnd"/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ugh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ea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ea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fficul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59579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ol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59579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595796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ri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lo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il?</w:t>
      </w:r>
      <w:r w:rsidR="00595796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r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kepticis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t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ha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nidentifi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bsta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i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I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ic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n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'm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nuin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8A63C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f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ha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.</w:t>
      </w:r>
      <w:r w:rsidR="00C6779C" w:rsidRPr="005E788F">
        <w:rPr>
          <w:sz w:val="22"/>
          <w:szCs w:val="22"/>
        </w:rPr>
        <w:t xml:space="preserve"> </w:t>
      </w:r>
    </w:p>
    <w:p w14:paraId="500848BD" w14:textId="52C8650E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487856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con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gna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hind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0476EFB9" w14:textId="7093B1D3" w:rsidR="001A05B8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9D5789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enerall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re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g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rrori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'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gna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th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merg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ttl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anc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losso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ble.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>"Alyssum</w:t>
      </w:r>
      <w:r w:rsidR="009A2B3F" w:rsidRPr="005E788F">
        <w:rPr>
          <w:sz w:val="22"/>
          <w:szCs w:val="22"/>
        </w:rPr>
        <w:t>,</w:t>
      </w:r>
      <w:r w:rsidR="00A50F17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</w:t>
      </w:r>
      <w:r w:rsidR="00A50F1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>"F</w:t>
      </w:r>
      <w:r w:rsidR="009A2B3F" w:rsidRPr="005E788F">
        <w:rPr>
          <w:sz w:val="22"/>
          <w:szCs w:val="22"/>
        </w:rPr>
        <w:t>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thma</w:t>
      </w:r>
      <w:r w:rsidR="00A50F17" w:rsidRPr="005E788F">
        <w:rPr>
          <w:sz w:val="22"/>
          <w:szCs w:val="22"/>
        </w:rPr>
        <w:t xml:space="preserve">?"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d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 xml:space="preserve">"It </w:t>
      </w:r>
      <w:r w:rsidR="009A2B3F" w:rsidRPr="005E788F">
        <w:rPr>
          <w:sz w:val="22"/>
          <w:szCs w:val="22"/>
        </w:rPr>
        <w:t>tast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occoli.</w:t>
      </w:r>
      <w:r w:rsidR="00A50F17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chang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medie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niff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ibble</w:t>
      </w:r>
      <w:r w:rsidR="00A50F17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,</w:t>
      </w:r>
      <w:r w:rsidR="00C6779C" w:rsidRPr="005E788F">
        <w:rPr>
          <w:sz w:val="22"/>
          <w:szCs w:val="22"/>
        </w:rPr>
        <w:t xml:space="preserve"> </w:t>
      </w:r>
      <w:r w:rsidR="00A50F17" w:rsidRPr="005E788F">
        <w:rPr>
          <w:sz w:val="22"/>
          <w:szCs w:val="22"/>
        </w:rPr>
        <w:t>"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ift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rget</w:t>
      </w:r>
      <w:r w:rsidR="00F87E1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F87E14" w:rsidRPr="005E788F">
        <w:rPr>
          <w:sz w:val="22"/>
          <w:szCs w:val="22"/>
        </w:rPr>
        <w:t>b</w:t>
      </w:r>
      <w:r w:rsidR="009A2B3F" w:rsidRPr="005E788F">
        <w:rPr>
          <w:sz w:val="22"/>
          <w:szCs w:val="22"/>
        </w:rPr>
        <w:t>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i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r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morrow?</w:t>
      </w:r>
      <w:r w:rsidR="00F87E14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,</w:t>
      </w:r>
      <w:r w:rsidR="00C6779C" w:rsidRPr="005E788F">
        <w:rPr>
          <w:sz w:val="22"/>
          <w:szCs w:val="22"/>
        </w:rPr>
        <w:t xml:space="preserve"> </w:t>
      </w:r>
      <w:r w:rsidR="00F87E14" w:rsidRPr="005E788F">
        <w:rPr>
          <w:sz w:val="22"/>
          <w:szCs w:val="22"/>
        </w:rPr>
        <w:t>"Y</w:t>
      </w:r>
      <w:r w:rsidR="009A2B3F" w:rsidRPr="005E788F">
        <w:rPr>
          <w:sz w:val="22"/>
          <w:szCs w:val="22"/>
        </w:rPr>
        <w:t>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ll.</w:t>
      </w:r>
      <w:r w:rsidR="00F87E14" w:rsidRPr="005E788F">
        <w:rPr>
          <w:sz w:val="22"/>
          <w:szCs w:val="22"/>
        </w:rPr>
        <w:t>"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Qur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ys</w:t>
      </w:r>
      <w:r w:rsidR="00F87E1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F87E14" w:rsidRPr="005E788F">
        <w:rPr>
          <w:sz w:val="22"/>
          <w:szCs w:val="22"/>
        </w:rPr>
        <w:t>"T</w:t>
      </w:r>
      <w:r w:rsidR="009A2B3F" w:rsidRPr="005E788F">
        <w:rPr>
          <w:sz w:val="22"/>
          <w:szCs w:val="22"/>
        </w:rPr>
        <w:t>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if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mankin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F87E14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umank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'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stro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sel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a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morrow?</w:t>
      </w:r>
      <w:r w:rsidR="00205B4C" w:rsidRPr="005E788F">
        <w:rPr>
          <w:sz w:val="22"/>
          <w:szCs w:val="22"/>
        </w:rPr>
        <w:t>"</w:t>
      </w:r>
      <w:r w:rsidR="001A05B8">
        <w:rPr>
          <w:sz w:val="22"/>
          <w:szCs w:val="22"/>
        </w:rPr>
        <w:t xml:space="preserve"> </w:t>
      </w:r>
      <w:r w:rsidR="00205B4C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re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at</w:t>
      </w:r>
      <w:r w:rsidR="00205B4C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44631BCF" w14:textId="77777777" w:rsidR="001A05B8" w:rsidRDefault="001A05B8" w:rsidP="009A2B3F">
      <w:pPr>
        <w:rPr>
          <w:sz w:val="22"/>
          <w:szCs w:val="22"/>
        </w:rPr>
      </w:pPr>
      <w:r>
        <w:rPr>
          <w:sz w:val="22"/>
          <w:szCs w:val="22"/>
        </w:rPr>
        <w:t>[tense music]</w:t>
      </w:r>
    </w:p>
    <w:p w14:paraId="5BE48C11" w14:textId="6F2A49EE" w:rsidR="009A2B3F" w:rsidRPr="005E788F" w:rsidRDefault="00205B4C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o</w:t>
      </w:r>
      <w:r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rn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y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wo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guys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i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uns.</w:t>
      </w:r>
      <w:r w:rsidR="00C6779C" w:rsidRPr="005E788F">
        <w:rPr>
          <w:sz w:val="22"/>
          <w:szCs w:val="22"/>
        </w:rPr>
        <w:t xml:space="preserve"> </w:t>
      </w:r>
      <w:proofErr w:type="gramStart"/>
      <w:r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ear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rg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ca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8C6CB6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hold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y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est</w:t>
      </w:r>
      <w:r w:rsidR="00C6779C" w:rsidRPr="005E788F">
        <w:rPr>
          <w:sz w:val="22"/>
          <w:szCs w:val="22"/>
        </w:rPr>
        <w:t xml:space="preserve"> </w:t>
      </w:r>
      <w:r w:rsidR="004A7FE1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4A7FE1" w:rsidRPr="005E788F">
        <w:rPr>
          <w:sz w:val="22"/>
          <w:szCs w:val="22"/>
        </w:rPr>
        <w:t xml:space="preserve"> h</w:t>
      </w:r>
      <w:r w:rsidR="009A2B3F" w:rsidRPr="005E788F">
        <w:rPr>
          <w:sz w:val="22"/>
          <w:szCs w:val="22"/>
        </w:rPr>
        <w:t>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s</w:t>
      </w:r>
      <w:r w:rsidR="004A7FE1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4A7FE1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il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l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lowe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ren'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o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thma</w:t>
      </w:r>
      <w:r w:rsidR="004A7FE1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4A7FE1" w:rsidRPr="005E788F">
        <w:rPr>
          <w:sz w:val="22"/>
          <w:szCs w:val="22"/>
        </w:rPr>
        <w:t>T</w:t>
      </w:r>
      <w:r w:rsidR="009A2B3F" w:rsidRPr="005E788F">
        <w:rPr>
          <w:sz w:val="22"/>
          <w:szCs w:val="22"/>
        </w:rPr>
        <w:t>he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ress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th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mile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6E07C14A" w14:textId="7815E2DD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4A7FE1" w:rsidRPr="005E788F">
        <w:rPr>
          <w:sz w:val="22"/>
          <w:szCs w:val="22"/>
        </w:rPr>
        <w:t xml:space="preserve"> </w:t>
      </w:r>
      <w:r w:rsidR="00467900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xi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eting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n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k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i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losso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m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anghai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mai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dquarters.</w:t>
      </w:r>
      <w:r w:rsidR="00C6779C" w:rsidRPr="005E788F">
        <w:rPr>
          <w:sz w:val="22"/>
          <w:szCs w:val="22"/>
        </w:rPr>
        <w:t xml:space="preserve"> </w:t>
      </w:r>
    </w:p>
    <w:p w14:paraId="2FB17312" w14:textId="3B0C25A3" w:rsidR="0065605B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4B5F7A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s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imply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65605B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65605B" w:rsidRPr="005E788F">
        <w:rPr>
          <w:sz w:val="22"/>
          <w:szCs w:val="22"/>
        </w:rPr>
        <w:t>"T</w:t>
      </w:r>
      <w:r w:rsidR="009A2B3F" w:rsidRPr="005E788F">
        <w:rPr>
          <w:sz w:val="22"/>
          <w:szCs w:val="22"/>
        </w:rPr>
        <w:t>he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tt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da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it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ferr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r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cquired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udos.</w:t>
      </w:r>
      <w:r w:rsidR="0065605B" w:rsidRPr="005E788F">
        <w:rPr>
          <w:sz w:val="22"/>
          <w:szCs w:val="22"/>
        </w:rPr>
        <w:t>"</w:t>
      </w:r>
    </w:p>
    <w:p w14:paraId="0B041D4F" w14:textId="6370D8BD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65605B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65605B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turn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te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s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tail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65605B" w:rsidRPr="005E788F">
        <w:rPr>
          <w:sz w:val="22"/>
          <w:szCs w:val="22"/>
        </w:rPr>
        <w:t>n</w:t>
      </w:r>
      <w:r w:rsidR="009A2B3F" w:rsidRPr="005E788F">
        <w:rPr>
          <w:sz w:val="22"/>
          <w:szCs w:val="22"/>
        </w:rPr>
        <w:t>ex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signment</w:t>
      </w:r>
      <w:r w:rsidR="0065605B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65605B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he'l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ploy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nt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dentity.</w:t>
      </w:r>
      <w:r w:rsidR="00C6779C" w:rsidRPr="005E788F">
        <w:rPr>
          <w:sz w:val="22"/>
          <w:szCs w:val="22"/>
        </w:rPr>
        <w:t xml:space="preserve"> </w:t>
      </w:r>
    </w:p>
    <w:p w14:paraId="1C9FD888" w14:textId="6B602C66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F41541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w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rot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t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signation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.</w:t>
      </w:r>
      <w:r w:rsidR="00C6779C" w:rsidRPr="005E788F">
        <w:rPr>
          <w:sz w:val="22"/>
          <w:szCs w:val="22"/>
        </w:rPr>
        <w:t xml:space="preserve"> </w:t>
      </w:r>
    </w:p>
    <w:p w14:paraId="16D72941" w14:textId="259F5B45" w:rsidR="009A2B3F" w:rsidRPr="005E788F" w:rsidRDefault="001A05B8" w:rsidP="009A2B3F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ikka:</w:t>
      </w:r>
      <w:r w:rsidR="00B246F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B246F3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BE5775" w:rsidRPr="005E788F">
        <w:rPr>
          <w:sz w:val="22"/>
          <w:szCs w:val="22"/>
        </w:rPr>
        <w:t>Amaryll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ft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533731" w:rsidRPr="005E788F">
        <w:rPr>
          <w:sz w:val="22"/>
          <w:szCs w:val="22"/>
        </w:rPr>
        <w:t>Jakab</w:t>
      </w:r>
      <w:proofErr w:type="spellEnd"/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cruit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urn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forman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ay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.</w:t>
      </w:r>
      <w:r w:rsidR="00C6779C" w:rsidRPr="005E788F">
        <w:rPr>
          <w:sz w:val="22"/>
          <w:szCs w:val="22"/>
        </w:rPr>
        <w:t xml:space="preserve"> </w:t>
      </w:r>
    </w:p>
    <w:p w14:paraId="6F5D78B8" w14:textId="5D05C7F8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Amaryllis:</w:t>
      </w:r>
      <w:r w:rsidR="00B246F3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w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ear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ft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v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gency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n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CD556B" w:rsidRPr="005E788F">
        <w:rPr>
          <w:sz w:val="22"/>
          <w:szCs w:val="22"/>
        </w:rPr>
        <w:t>Jakab</w:t>
      </w:r>
      <w:proofErr w:type="spellEnd"/>
      <w:r w:rsidR="001A05B8">
        <w:rPr>
          <w:sz w:val="22"/>
          <w:szCs w:val="22"/>
        </w:rPr>
        <w:t xml:space="preserve">. </w:t>
      </w:r>
      <w:proofErr w:type="spellStart"/>
      <w:r w:rsidR="009A2B3F" w:rsidRPr="005E788F">
        <w:rPr>
          <w:sz w:val="22"/>
          <w:szCs w:val="22"/>
        </w:rPr>
        <w:t>I</w:t>
      </w:r>
      <w:proofErr w:type="spell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i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ee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r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ether</w:t>
      </w:r>
      <w:r w:rsidR="00E05BDA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cause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'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as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now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lac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anger</w:t>
      </w:r>
      <w:r w:rsidR="004A4165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4A4165" w:rsidRPr="005E788F">
        <w:rPr>
          <w:sz w:val="22"/>
          <w:szCs w:val="22"/>
        </w:rPr>
        <w:t>A</w:t>
      </w:r>
      <w:r w:rsidR="009A2B3F" w:rsidRPr="005E788F">
        <w:rPr>
          <w:sz w:val="22"/>
          <w:szCs w:val="22"/>
        </w:rPr>
        <w:t>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n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gh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.</w:t>
      </w:r>
      <w:r w:rsidR="00C6779C" w:rsidRPr="005E788F">
        <w:rPr>
          <w:sz w:val="22"/>
          <w:szCs w:val="22"/>
        </w:rPr>
        <w:t xml:space="preserve"> </w:t>
      </w:r>
    </w:p>
    <w:p w14:paraId="5054BFE3" w14:textId="1366A7BB" w:rsidR="004A4165" w:rsidRPr="005E788F" w:rsidRDefault="001A05B8" w:rsidP="009A2B3F">
      <w:pPr>
        <w:rPr>
          <w:sz w:val="22"/>
          <w:szCs w:val="22"/>
        </w:rPr>
      </w:pPr>
      <w:r>
        <w:rPr>
          <w:sz w:val="22"/>
          <w:szCs w:val="22"/>
        </w:rPr>
        <w:t>[upbeat music]</w:t>
      </w:r>
    </w:p>
    <w:p w14:paraId="58937EBB" w14:textId="320DFCDE" w:rsidR="003152F9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n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uch</w:t>
      </w:r>
      <w:r w:rsidR="004A4165" w:rsidRPr="005E788F">
        <w:rPr>
          <w:sz w:val="22"/>
          <w:szCs w:val="22"/>
        </w:rPr>
        <w:t xml:space="preserve"> to Amaryllis </w:t>
      </w:r>
      <w:r w:rsidR="009A2B3F" w:rsidRPr="005E788F">
        <w:rPr>
          <w:sz w:val="22"/>
          <w:szCs w:val="22"/>
        </w:rPr>
        <w:t>Fox</w:t>
      </w:r>
      <w:r w:rsidR="004A4165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4A4165" w:rsidRPr="005E788F">
        <w:rPr>
          <w:sz w:val="22"/>
          <w:szCs w:val="22"/>
        </w:rPr>
        <w:t xml:space="preserve">Amaryllis </w:t>
      </w:r>
      <w:r w:rsidR="009A2B3F" w:rsidRPr="005E788F">
        <w:rPr>
          <w:sz w:val="22"/>
          <w:szCs w:val="22"/>
        </w:rPr>
        <w:t>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analys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urr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t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iv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alk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eacemaking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ish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emoir</w:t>
      </w:r>
      <w:r w:rsidR="007E76C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E76CE" w:rsidRPr="005E788F">
        <w:rPr>
          <w:i/>
          <w:iCs/>
          <w:sz w:val="22"/>
          <w:szCs w:val="22"/>
        </w:rPr>
        <w:t>Life Undercover: Coming of Age in the CIA</w:t>
      </w:r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i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r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ebsite</w:t>
      </w:r>
      <w:r w:rsidR="007E76C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7E76CE" w:rsidRPr="005E788F">
        <w:rPr>
          <w:i/>
          <w:iCs/>
          <w:sz w:val="22"/>
          <w:szCs w:val="22"/>
        </w:rPr>
        <w:t>s</w:t>
      </w:r>
      <w:r w:rsidR="009A2B3F" w:rsidRPr="005E788F">
        <w:rPr>
          <w:i/>
          <w:iCs/>
          <w:sz w:val="22"/>
          <w:szCs w:val="22"/>
        </w:rPr>
        <w:t>napjudgment.org</w:t>
      </w:r>
      <w:proofErr w:type="spellEnd"/>
      <w:r w:rsidR="007E76CE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7E76CE" w:rsidRPr="005E788F">
        <w:rPr>
          <w:sz w:val="22"/>
          <w:szCs w:val="22"/>
        </w:rPr>
        <w:t>O</w:t>
      </w:r>
      <w:r w:rsidR="009A2B3F" w:rsidRPr="005E788F">
        <w:rPr>
          <w:sz w:val="22"/>
          <w:szCs w:val="22"/>
        </w:rPr>
        <w:t>riginal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co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8C24D9" w:rsidRPr="005E788F">
        <w:rPr>
          <w:sz w:val="22"/>
          <w:szCs w:val="22"/>
        </w:rPr>
        <w:t>Leon Morimoto</w:t>
      </w:r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oduc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894A67" w:rsidRPr="005E788F">
        <w:rPr>
          <w:sz w:val="22"/>
          <w:szCs w:val="22"/>
        </w:rPr>
        <w:t>Nikka Singh</w:t>
      </w:r>
      <w:proofErr w:type="gram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068524EF" w14:textId="4F0BEA61" w:rsidR="003152F9" w:rsidRPr="005E788F" w:rsidRDefault="001A05B8" w:rsidP="009A2B3F">
      <w:pPr>
        <w:rPr>
          <w:sz w:val="22"/>
          <w:szCs w:val="22"/>
        </w:rPr>
      </w:pPr>
      <w:r>
        <w:rPr>
          <w:sz w:val="22"/>
          <w:szCs w:val="22"/>
        </w:rPr>
        <w:t>[upbeat music]</w:t>
      </w:r>
    </w:p>
    <w:p w14:paraId="548E8DAA" w14:textId="766AD05C" w:rsidR="009A2B3F" w:rsidRPr="005E788F" w:rsidRDefault="007741BD" w:rsidP="009A2B3F">
      <w:pPr>
        <w:rPr>
          <w:sz w:val="22"/>
          <w:szCs w:val="22"/>
        </w:rPr>
      </w:pPr>
      <w:r w:rsidRPr="007741BD">
        <w:rPr>
          <w:b/>
          <w:bCs/>
          <w:sz w:val="22"/>
          <w:szCs w:val="22"/>
        </w:rPr>
        <w:t>Glynn:</w:t>
      </w:r>
      <w:r w:rsidR="003152F9" w:rsidRPr="005E788F">
        <w:rPr>
          <w:sz w:val="22"/>
          <w:szCs w:val="22"/>
        </w:rPr>
        <w:t xml:space="preserve"> </w:t>
      </w:r>
      <w:proofErr w:type="spellStart"/>
      <w:r w:rsidR="009A2B3F" w:rsidRPr="005E788F">
        <w:rPr>
          <w:sz w:val="22"/>
          <w:szCs w:val="22"/>
        </w:rPr>
        <w:t>Sna</w:t>
      </w:r>
      <w:r w:rsidR="001A05B8">
        <w:rPr>
          <w:sz w:val="22"/>
          <w:szCs w:val="22"/>
        </w:rPr>
        <w:t>pnation</w:t>
      </w:r>
      <w:proofErr w:type="spellEnd"/>
      <w:r w:rsidR="003A78AE" w:rsidRPr="005E788F">
        <w:rPr>
          <w:sz w:val="22"/>
          <w:szCs w:val="22"/>
        </w:rPr>
        <w:t xml:space="preserve">, it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bo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ime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iss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it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na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orytell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gic,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 xml:space="preserve">you </w:t>
      </w:r>
      <w:r w:rsidR="009A2B3F" w:rsidRPr="005E788F">
        <w:rPr>
          <w:sz w:val="22"/>
          <w:szCs w:val="22"/>
        </w:rPr>
        <w:t>know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>S</w:t>
      </w:r>
      <w:r w:rsidR="009A2B3F" w:rsidRPr="005E788F">
        <w:rPr>
          <w:sz w:val="22"/>
          <w:szCs w:val="22"/>
        </w:rPr>
        <w:t>nap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>J</w:t>
      </w:r>
      <w:r w:rsidR="009A2B3F" w:rsidRPr="005E788F">
        <w:rPr>
          <w:sz w:val="22"/>
          <w:szCs w:val="22"/>
        </w:rPr>
        <w:t>udgmen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dcast</w:t>
      </w:r>
      <w:r w:rsidR="003A78AE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>w</w:t>
      </w:r>
      <w:r w:rsidR="009A2B3F" w:rsidRPr="005E788F">
        <w:rPr>
          <w:sz w:val="22"/>
          <w:szCs w:val="22"/>
        </w:rPr>
        <w:t>hereve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odcast</w:t>
      </w:r>
      <w:r w:rsidR="003A78AE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na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Judgment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rought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ea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way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rrie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par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key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k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ome</w:t>
      </w:r>
      <w:r w:rsidR="00C6779C" w:rsidRPr="005E788F">
        <w:rPr>
          <w:sz w:val="22"/>
          <w:szCs w:val="22"/>
        </w:rPr>
        <w:t xml:space="preserve"> </w:t>
      </w:r>
      <w:proofErr w:type="gramStart"/>
      <w:r w:rsidR="009A2B3F" w:rsidRPr="005E788F">
        <w:rPr>
          <w:sz w:val="22"/>
          <w:szCs w:val="22"/>
        </w:rPr>
        <w:t>noise,</w:t>
      </w:r>
      <w:r w:rsidR="001A05B8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f</w:t>
      </w:r>
      <w:proofErr w:type="gramEnd"/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 xml:space="preserve">uber </w:t>
      </w:r>
      <w:r w:rsidR="009A2B3F" w:rsidRPr="005E788F">
        <w:rPr>
          <w:sz w:val="22"/>
          <w:szCs w:val="22"/>
        </w:rPr>
        <w:t>producer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>M</w:t>
      </w:r>
      <w:r w:rsidR="009A2B3F" w:rsidRPr="005E788F">
        <w:rPr>
          <w:sz w:val="22"/>
          <w:szCs w:val="22"/>
        </w:rPr>
        <w:t>r.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rFonts w:cs="Arial"/>
          <w:sz w:val="22"/>
          <w:szCs w:val="22"/>
        </w:rPr>
        <w:t>Mark Ristich</w:t>
      </w:r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3A78AE" w:rsidRPr="005E788F">
        <w:rPr>
          <w:sz w:val="22"/>
          <w:szCs w:val="22"/>
        </w:rPr>
        <w:t xml:space="preserve">Pat </w:t>
      </w:r>
      <w:proofErr w:type="spellStart"/>
      <w:r w:rsidR="003A78AE" w:rsidRPr="005E788F">
        <w:rPr>
          <w:sz w:val="22"/>
          <w:szCs w:val="22"/>
        </w:rPr>
        <w:t>Mesiti</w:t>
      </w:r>
      <w:proofErr w:type="spellEnd"/>
      <w:r w:rsidR="003A78AE" w:rsidRPr="005E788F">
        <w:rPr>
          <w:sz w:val="22"/>
          <w:szCs w:val="22"/>
        </w:rPr>
        <w:t>-Miller, Anna Sussman</w:t>
      </w:r>
      <w:r w:rsidR="0072412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bookmarkStart w:id="0" w:name="_Hlk92882753"/>
      <w:r w:rsidR="0072412D" w:rsidRPr="005E788F">
        <w:rPr>
          <w:sz w:val="22"/>
          <w:szCs w:val="22"/>
        </w:rPr>
        <w:t xml:space="preserve">Renzo </w:t>
      </w:r>
      <w:proofErr w:type="spellStart"/>
      <w:r w:rsidR="0072412D" w:rsidRPr="005E788F">
        <w:rPr>
          <w:sz w:val="22"/>
          <w:szCs w:val="22"/>
        </w:rPr>
        <w:t>Gorrio</w:t>
      </w:r>
      <w:bookmarkEnd w:id="0"/>
      <w:proofErr w:type="spellEnd"/>
      <w:r w:rsidR="0072412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2412D" w:rsidRPr="005E788F">
        <w:rPr>
          <w:sz w:val="22"/>
          <w:szCs w:val="22"/>
        </w:rPr>
        <w:t>Shaina Shealy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2412D" w:rsidRPr="005E788F">
        <w:rPr>
          <w:sz w:val="22"/>
          <w:szCs w:val="22"/>
        </w:rPr>
        <w:t>L</w:t>
      </w:r>
      <w:r w:rsidR="009A2B3F" w:rsidRPr="005E788F">
        <w:rPr>
          <w:sz w:val="22"/>
          <w:szCs w:val="22"/>
        </w:rPr>
        <w:t>iz</w:t>
      </w:r>
      <w:r w:rsidR="00C6779C" w:rsidRPr="005E788F">
        <w:rPr>
          <w:sz w:val="22"/>
          <w:szCs w:val="22"/>
        </w:rPr>
        <w:t xml:space="preserve"> </w:t>
      </w:r>
      <w:proofErr w:type="spellStart"/>
      <w:r w:rsidR="009A2B3F" w:rsidRPr="005E788F">
        <w:rPr>
          <w:sz w:val="22"/>
          <w:szCs w:val="22"/>
        </w:rPr>
        <w:t>Ma</w:t>
      </w:r>
      <w:r w:rsidR="0072412D" w:rsidRPr="005E788F">
        <w:rPr>
          <w:sz w:val="22"/>
          <w:szCs w:val="22"/>
        </w:rPr>
        <w:t>k</w:t>
      </w:r>
      <w:proofErr w:type="spellEnd"/>
      <w:r w:rsidR="0072412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Eliza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mith</w:t>
      </w:r>
      <w:r w:rsidR="0072412D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43B10" w:rsidRPr="005E788F">
        <w:rPr>
          <w:sz w:val="22"/>
          <w:szCs w:val="22"/>
        </w:rPr>
        <w:t>Leon Morimoto, Lauryn Newsome, Marisa Dodge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43B10" w:rsidRPr="005E788F">
        <w:rPr>
          <w:sz w:val="22"/>
          <w:szCs w:val="22"/>
        </w:rPr>
        <w:t>Flo Wiley</w:t>
      </w:r>
      <w:r w:rsidR="009A2B3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43B10" w:rsidRPr="005E788F">
        <w:rPr>
          <w:sz w:val="22"/>
          <w:szCs w:val="22"/>
        </w:rPr>
        <w:t>Nancy López,</w:t>
      </w:r>
      <w:r w:rsidR="00C6779C" w:rsidRPr="005E788F">
        <w:rPr>
          <w:sz w:val="22"/>
          <w:szCs w:val="22"/>
        </w:rPr>
        <w:t xml:space="preserve"> </w:t>
      </w:r>
      <w:r w:rsidR="00843B10" w:rsidRPr="005E788F">
        <w:rPr>
          <w:sz w:val="22"/>
          <w:szCs w:val="22"/>
        </w:rPr>
        <w:t xml:space="preserve">John </w:t>
      </w:r>
      <w:proofErr w:type="spellStart"/>
      <w:r w:rsidR="00843B10" w:rsidRPr="005E788F">
        <w:rPr>
          <w:sz w:val="22"/>
          <w:szCs w:val="22"/>
        </w:rPr>
        <w:t>Fecile</w:t>
      </w:r>
      <w:proofErr w:type="spellEnd"/>
      <w:r w:rsidR="00843B10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843B10" w:rsidRPr="005E788F">
        <w:rPr>
          <w:sz w:val="22"/>
          <w:szCs w:val="22"/>
        </w:rPr>
        <w:t xml:space="preserve">Nikka Singh, Teo </w:t>
      </w:r>
      <w:proofErr w:type="spellStart"/>
      <w:r w:rsidR="00843B10" w:rsidRPr="005E788F">
        <w:rPr>
          <w:sz w:val="22"/>
          <w:szCs w:val="22"/>
        </w:rPr>
        <w:t>Ducot</w:t>
      </w:r>
      <w:proofErr w:type="spellEnd"/>
      <w:r w:rsidR="009A2B3F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</w:p>
    <w:p w14:paraId="782C46DA" w14:textId="5B2943C0" w:rsidR="003B1447" w:rsidRDefault="007B1562" w:rsidP="009A2B3F">
      <w:pPr>
        <w:rPr>
          <w:sz w:val="22"/>
          <w:szCs w:val="22"/>
        </w:rPr>
      </w:pPr>
      <w:r w:rsidRPr="005E788F">
        <w:rPr>
          <w:sz w:val="22"/>
          <w:szCs w:val="22"/>
        </w:rPr>
        <w:t>E</w:t>
      </w:r>
      <w:r w:rsidR="009A2B3F" w:rsidRPr="005E788F">
        <w:rPr>
          <w:sz w:val="22"/>
          <w:szCs w:val="22"/>
        </w:rPr>
        <w:t>v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ough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ear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</w:t>
      </w:r>
      <w:r w:rsidR="007D6BCF" w:rsidRPr="005E788F">
        <w:rPr>
          <w:sz w:val="22"/>
          <w:szCs w:val="22"/>
        </w:rPr>
        <w:t>,</w:t>
      </w:r>
      <w:r w:rsidR="00C6779C" w:rsidRPr="005E788F">
        <w:rPr>
          <w:sz w:val="22"/>
          <w:szCs w:val="22"/>
        </w:rPr>
        <w:t xml:space="preserve"> </w:t>
      </w:r>
      <w:r w:rsidR="007D6BCF" w:rsidRPr="005E788F">
        <w:rPr>
          <w:sz w:val="22"/>
          <w:szCs w:val="22"/>
        </w:rPr>
        <w:t>i</w:t>
      </w:r>
      <w:r w:rsidR="009A2B3F" w:rsidRPr="005E788F">
        <w:rPr>
          <w:sz w:val="22"/>
          <w:szCs w:val="22"/>
        </w:rPr>
        <w:t>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c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o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up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spe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cre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o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ack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af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ous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nl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realiz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a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hen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g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le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t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o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oesn'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rk</w:t>
      </w:r>
      <w:r w:rsidR="001A05B8">
        <w:rPr>
          <w:sz w:val="22"/>
          <w:szCs w:val="22"/>
        </w:rPr>
        <w:t>. T</w:t>
      </w:r>
      <w:r w:rsidR="009A2B3F" w:rsidRPr="005E788F">
        <w:rPr>
          <w:sz w:val="22"/>
          <w:szCs w:val="22"/>
        </w:rPr>
        <w:t>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uspec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eem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o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v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disappeared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s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hallenging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cand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h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vanishe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owl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of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more,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n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you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would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still</w:t>
      </w:r>
      <w:r w:rsidR="003D741A" w:rsidRPr="005E788F">
        <w:rPr>
          <w:sz w:val="22"/>
          <w:szCs w:val="22"/>
        </w:rPr>
        <w:t>, still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o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ar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way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from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e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new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a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3D741A" w:rsidRPr="005E788F">
        <w:rPr>
          <w:sz w:val="22"/>
          <w:szCs w:val="22"/>
        </w:rPr>
        <w:t>.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But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th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is</w:t>
      </w:r>
      <w:r w:rsidR="00C6779C" w:rsidRPr="005E788F">
        <w:rPr>
          <w:sz w:val="22"/>
          <w:szCs w:val="22"/>
        </w:rPr>
        <w:t xml:space="preserve"> </w:t>
      </w:r>
      <w:r w:rsidR="009A2B3F" w:rsidRPr="005E788F">
        <w:rPr>
          <w:sz w:val="22"/>
          <w:szCs w:val="22"/>
        </w:rPr>
        <w:t>PR</w:t>
      </w:r>
      <w:r w:rsidR="003D741A" w:rsidRPr="005E788F">
        <w:rPr>
          <w:sz w:val="22"/>
          <w:szCs w:val="22"/>
        </w:rPr>
        <w:t>X</w:t>
      </w:r>
      <w:r w:rsidR="009A2B3F" w:rsidRPr="005E788F">
        <w:rPr>
          <w:sz w:val="22"/>
          <w:szCs w:val="22"/>
        </w:rPr>
        <w:t>.</w:t>
      </w:r>
    </w:p>
    <w:p w14:paraId="510B215C" w14:textId="6E6F0992" w:rsidR="00AD1C8A" w:rsidRPr="005E788F" w:rsidRDefault="00AD1C8A" w:rsidP="009A2B3F">
      <w:pPr>
        <w:rPr>
          <w:sz w:val="22"/>
          <w:szCs w:val="22"/>
        </w:rPr>
      </w:pPr>
      <w:r>
        <w:rPr>
          <w:sz w:val="22"/>
          <w:szCs w:val="22"/>
        </w:rPr>
        <w:t>[music]</w:t>
      </w:r>
    </w:p>
    <w:p w14:paraId="32A3BA9D" w14:textId="614D2912" w:rsidR="00C6779C" w:rsidRPr="005E788F" w:rsidRDefault="00C6779C" w:rsidP="005115B4">
      <w:pPr>
        <w:rPr>
          <w:i/>
          <w:iCs/>
          <w:sz w:val="22"/>
          <w:szCs w:val="22"/>
        </w:rPr>
      </w:pPr>
      <w:r w:rsidRPr="005E788F">
        <w:rPr>
          <w:rFonts w:cs="Arial"/>
          <w:i/>
          <w:iCs/>
          <w:color w:val="222222"/>
          <w:sz w:val="22"/>
          <w:szCs w:val="22"/>
          <w:shd w:val="clear" w:color="auto" w:fill="FFFFFF"/>
        </w:rPr>
        <w:t xml:space="preserve">[Transcript provided by </w:t>
      </w:r>
      <w:hyperlink r:id="rId4" w:tgtFrame="_blank" w:history="1">
        <w:r w:rsidRPr="005E788F">
          <w:rPr>
            <w:rStyle w:val="Hyperlink"/>
            <w:rFonts w:cs="Arial"/>
            <w:i/>
            <w:iCs/>
            <w:color w:val="1155CC"/>
            <w:sz w:val="22"/>
            <w:szCs w:val="22"/>
            <w:shd w:val="clear" w:color="auto" w:fill="FFFFFF"/>
          </w:rPr>
          <w:t>SpeechDocs Podcast Transcription</w:t>
        </w:r>
      </w:hyperlink>
      <w:r w:rsidRPr="005E788F">
        <w:rPr>
          <w:rFonts w:cs="Arial"/>
          <w:i/>
          <w:iCs/>
          <w:color w:val="222222"/>
          <w:sz w:val="22"/>
          <w:szCs w:val="22"/>
          <w:shd w:val="clear" w:color="auto" w:fill="FFFFFF"/>
        </w:rPr>
        <w:t>]</w:t>
      </w:r>
    </w:p>
    <w:sectPr w:rsidR="00C6779C" w:rsidRPr="005E78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MzEyMzG3sDQwMjZS0lEKTi0uzszPAykwqgUAjum9tiwAAAA="/>
  </w:docVars>
  <w:rsids>
    <w:rsidRoot w:val="009A2B3F"/>
    <w:rsid w:val="00005054"/>
    <w:rsid w:val="00016DEF"/>
    <w:rsid w:val="00033B66"/>
    <w:rsid w:val="00033BD1"/>
    <w:rsid w:val="000404BC"/>
    <w:rsid w:val="000418ED"/>
    <w:rsid w:val="00043451"/>
    <w:rsid w:val="0005065C"/>
    <w:rsid w:val="00053BE1"/>
    <w:rsid w:val="00054622"/>
    <w:rsid w:val="000546B5"/>
    <w:rsid w:val="000743AC"/>
    <w:rsid w:val="000844E9"/>
    <w:rsid w:val="000862EB"/>
    <w:rsid w:val="00090A75"/>
    <w:rsid w:val="00092050"/>
    <w:rsid w:val="000B1163"/>
    <w:rsid w:val="000B36C0"/>
    <w:rsid w:val="000B5928"/>
    <w:rsid w:val="000B648A"/>
    <w:rsid w:val="000B6587"/>
    <w:rsid w:val="000B65F1"/>
    <w:rsid w:val="000C1BCC"/>
    <w:rsid w:val="000D248B"/>
    <w:rsid w:val="000F33F8"/>
    <w:rsid w:val="000F4DD0"/>
    <w:rsid w:val="00103F1F"/>
    <w:rsid w:val="001054D5"/>
    <w:rsid w:val="00113776"/>
    <w:rsid w:val="00117D92"/>
    <w:rsid w:val="0012162B"/>
    <w:rsid w:val="00124055"/>
    <w:rsid w:val="00127DBB"/>
    <w:rsid w:val="00132457"/>
    <w:rsid w:val="00132683"/>
    <w:rsid w:val="001430A4"/>
    <w:rsid w:val="00144E29"/>
    <w:rsid w:val="00152EAF"/>
    <w:rsid w:val="00153759"/>
    <w:rsid w:val="00157263"/>
    <w:rsid w:val="00177BCB"/>
    <w:rsid w:val="00181F90"/>
    <w:rsid w:val="00182D1D"/>
    <w:rsid w:val="00195306"/>
    <w:rsid w:val="001969EA"/>
    <w:rsid w:val="001A03A2"/>
    <w:rsid w:val="001A05B8"/>
    <w:rsid w:val="001A0F88"/>
    <w:rsid w:val="001A2C82"/>
    <w:rsid w:val="001A6A4A"/>
    <w:rsid w:val="001B0988"/>
    <w:rsid w:val="001B0BEA"/>
    <w:rsid w:val="001B5DA9"/>
    <w:rsid w:val="001C091A"/>
    <w:rsid w:val="001C37C1"/>
    <w:rsid w:val="001C630B"/>
    <w:rsid w:val="001C6C48"/>
    <w:rsid w:val="001E6048"/>
    <w:rsid w:val="001F02F9"/>
    <w:rsid w:val="001F1B64"/>
    <w:rsid w:val="001F1B9E"/>
    <w:rsid w:val="00200C1E"/>
    <w:rsid w:val="00201B37"/>
    <w:rsid w:val="00205B4C"/>
    <w:rsid w:val="00211362"/>
    <w:rsid w:val="00211559"/>
    <w:rsid w:val="00212612"/>
    <w:rsid w:val="00214C3B"/>
    <w:rsid w:val="00215828"/>
    <w:rsid w:val="00217D8B"/>
    <w:rsid w:val="0022309B"/>
    <w:rsid w:val="00224C02"/>
    <w:rsid w:val="00225A6E"/>
    <w:rsid w:val="002329E4"/>
    <w:rsid w:val="00235735"/>
    <w:rsid w:val="00235B58"/>
    <w:rsid w:val="0023732C"/>
    <w:rsid w:val="00237B23"/>
    <w:rsid w:val="00241D64"/>
    <w:rsid w:val="0024506C"/>
    <w:rsid w:val="0025277E"/>
    <w:rsid w:val="00253250"/>
    <w:rsid w:val="0027314A"/>
    <w:rsid w:val="0027786F"/>
    <w:rsid w:val="002A29A6"/>
    <w:rsid w:val="002A3FCA"/>
    <w:rsid w:val="002A5499"/>
    <w:rsid w:val="002B0802"/>
    <w:rsid w:val="002B2C31"/>
    <w:rsid w:val="002B4B00"/>
    <w:rsid w:val="002B7F01"/>
    <w:rsid w:val="002D0AC9"/>
    <w:rsid w:val="002D1344"/>
    <w:rsid w:val="002D2F8A"/>
    <w:rsid w:val="002D3812"/>
    <w:rsid w:val="002D6DBD"/>
    <w:rsid w:val="002D79F2"/>
    <w:rsid w:val="002E06C2"/>
    <w:rsid w:val="002E771B"/>
    <w:rsid w:val="002F21D9"/>
    <w:rsid w:val="002F2F92"/>
    <w:rsid w:val="002F3257"/>
    <w:rsid w:val="003002F7"/>
    <w:rsid w:val="00310876"/>
    <w:rsid w:val="003108CF"/>
    <w:rsid w:val="0031140C"/>
    <w:rsid w:val="00312C42"/>
    <w:rsid w:val="003152F9"/>
    <w:rsid w:val="00316E0C"/>
    <w:rsid w:val="0032213E"/>
    <w:rsid w:val="00334D7D"/>
    <w:rsid w:val="00335544"/>
    <w:rsid w:val="00337134"/>
    <w:rsid w:val="00341F14"/>
    <w:rsid w:val="00346238"/>
    <w:rsid w:val="00352EE3"/>
    <w:rsid w:val="00361261"/>
    <w:rsid w:val="00370CB5"/>
    <w:rsid w:val="00373ED3"/>
    <w:rsid w:val="00383114"/>
    <w:rsid w:val="00387185"/>
    <w:rsid w:val="00390760"/>
    <w:rsid w:val="00391EF1"/>
    <w:rsid w:val="00391FC1"/>
    <w:rsid w:val="0039429E"/>
    <w:rsid w:val="003A13C1"/>
    <w:rsid w:val="003A29DB"/>
    <w:rsid w:val="003A2EAE"/>
    <w:rsid w:val="003A78AE"/>
    <w:rsid w:val="003B1447"/>
    <w:rsid w:val="003B3A57"/>
    <w:rsid w:val="003B7DE7"/>
    <w:rsid w:val="003C04F8"/>
    <w:rsid w:val="003C3AAC"/>
    <w:rsid w:val="003C3CE5"/>
    <w:rsid w:val="003D741A"/>
    <w:rsid w:val="003E5678"/>
    <w:rsid w:val="003E5966"/>
    <w:rsid w:val="003E7ECD"/>
    <w:rsid w:val="003F0410"/>
    <w:rsid w:val="003F1F70"/>
    <w:rsid w:val="00400A6A"/>
    <w:rsid w:val="00403634"/>
    <w:rsid w:val="00407EB2"/>
    <w:rsid w:val="00410555"/>
    <w:rsid w:val="0041165F"/>
    <w:rsid w:val="0041638D"/>
    <w:rsid w:val="00416C78"/>
    <w:rsid w:val="0042072E"/>
    <w:rsid w:val="0042338A"/>
    <w:rsid w:val="00425C2A"/>
    <w:rsid w:val="004265C0"/>
    <w:rsid w:val="00444ACA"/>
    <w:rsid w:val="004469F8"/>
    <w:rsid w:val="00446B78"/>
    <w:rsid w:val="00455DCD"/>
    <w:rsid w:val="0046450E"/>
    <w:rsid w:val="00467900"/>
    <w:rsid w:val="00470701"/>
    <w:rsid w:val="0047778C"/>
    <w:rsid w:val="00477DA3"/>
    <w:rsid w:val="00483C27"/>
    <w:rsid w:val="00487856"/>
    <w:rsid w:val="0049225C"/>
    <w:rsid w:val="00496F16"/>
    <w:rsid w:val="00497733"/>
    <w:rsid w:val="004A084B"/>
    <w:rsid w:val="004A4165"/>
    <w:rsid w:val="004A5598"/>
    <w:rsid w:val="004A5888"/>
    <w:rsid w:val="004A7FE1"/>
    <w:rsid w:val="004B3D11"/>
    <w:rsid w:val="004B5F7A"/>
    <w:rsid w:val="004B6949"/>
    <w:rsid w:val="004B7091"/>
    <w:rsid w:val="004C3619"/>
    <w:rsid w:val="004C452E"/>
    <w:rsid w:val="004C487C"/>
    <w:rsid w:val="004D11CA"/>
    <w:rsid w:val="004D6974"/>
    <w:rsid w:val="004D7D57"/>
    <w:rsid w:val="004E2EA6"/>
    <w:rsid w:val="004E48E6"/>
    <w:rsid w:val="004E4EE6"/>
    <w:rsid w:val="004E554A"/>
    <w:rsid w:val="004F1B21"/>
    <w:rsid w:val="004F4AF0"/>
    <w:rsid w:val="00500345"/>
    <w:rsid w:val="00504BAB"/>
    <w:rsid w:val="00510788"/>
    <w:rsid w:val="00522F5F"/>
    <w:rsid w:val="00527EEB"/>
    <w:rsid w:val="00527F1E"/>
    <w:rsid w:val="00530286"/>
    <w:rsid w:val="00533731"/>
    <w:rsid w:val="005375A5"/>
    <w:rsid w:val="00542665"/>
    <w:rsid w:val="005478E2"/>
    <w:rsid w:val="00550847"/>
    <w:rsid w:val="00551508"/>
    <w:rsid w:val="00553565"/>
    <w:rsid w:val="00553DFD"/>
    <w:rsid w:val="00554362"/>
    <w:rsid w:val="00567C0C"/>
    <w:rsid w:val="00567E02"/>
    <w:rsid w:val="00570D43"/>
    <w:rsid w:val="00570DEB"/>
    <w:rsid w:val="00572B55"/>
    <w:rsid w:val="00572CAA"/>
    <w:rsid w:val="00573D30"/>
    <w:rsid w:val="00576FAB"/>
    <w:rsid w:val="00577CCD"/>
    <w:rsid w:val="005811CD"/>
    <w:rsid w:val="00584681"/>
    <w:rsid w:val="0058625B"/>
    <w:rsid w:val="005911C8"/>
    <w:rsid w:val="00591CDF"/>
    <w:rsid w:val="00593FCF"/>
    <w:rsid w:val="00595796"/>
    <w:rsid w:val="005A6440"/>
    <w:rsid w:val="005B0FA5"/>
    <w:rsid w:val="005B25F4"/>
    <w:rsid w:val="005B571C"/>
    <w:rsid w:val="005B7173"/>
    <w:rsid w:val="005C00DF"/>
    <w:rsid w:val="005C0165"/>
    <w:rsid w:val="005C3FD3"/>
    <w:rsid w:val="005D43BD"/>
    <w:rsid w:val="005E0FAF"/>
    <w:rsid w:val="005E26A2"/>
    <w:rsid w:val="005E35B4"/>
    <w:rsid w:val="005E5DDC"/>
    <w:rsid w:val="005E788F"/>
    <w:rsid w:val="005F1D0E"/>
    <w:rsid w:val="005F3D12"/>
    <w:rsid w:val="005F6930"/>
    <w:rsid w:val="00600B9B"/>
    <w:rsid w:val="0060237E"/>
    <w:rsid w:val="00602A5B"/>
    <w:rsid w:val="006032D6"/>
    <w:rsid w:val="0060728E"/>
    <w:rsid w:val="00612F9F"/>
    <w:rsid w:val="006130C8"/>
    <w:rsid w:val="00613EE3"/>
    <w:rsid w:val="0061511C"/>
    <w:rsid w:val="0062191B"/>
    <w:rsid w:val="0062367C"/>
    <w:rsid w:val="00627C80"/>
    <w:rsid w:val="00631218"/>
    <w:rsid w:val="00641F7F"/>
    <w:rsid w:val="0064494A"/>
    <w:rsid w:val="00645C93"/>
    <w:rsid w:val="0064718F"/>
    <w:rsid w:val="00652034"/>
    <w:rsid w:val="00655BFA"/>
    <w:rsid w:val="0065605B"/>
    <w:rsid w:val="006568EC"/>
    <w:rsid w:val="00657694"/>
    <w:rsid w:val="00657712"/>
    <w:rsid w:val="0066332E"/>
    <w:rsid w:val="006661F3"/>
    <w:rsid w:val="00672FE2"/>
    <w:rsid w:val="0067689F"/>
    <w:rsid w:val="006811BF"/>
    <w:rsid w:val="006907D4"/>
    <w:rsid w:val="00692492"/>
    <w:rsid w:val="00697885"/>
    <w:rsid w:val="00697AB6"/>
    <w:rsid w:val="006A3A23"/>
    <w:rsid w:val="006A56A3"/>
    <w:rsid w:val="006B6BFA"/>
    <w:rsid w:val="006C44AD"/>
    <w:rsid w:val="006C58A6"/>
    <w:rsid w:val="006D2116"/>
    <w:rsid w:val="006D3EFC"/>
    <w:rsid w:val="006E1952"/>
    <w:rsid w:val="006E1E2E"/>
    <w:rsid w:val="006E7616"/>
    <w:rsid w:val="006F186F"/>
    <w:rsid w:val="0070484A"/>
    <w:rsid w:val="00712425"/>
    <w:rsid w:val="0072412D"/>
    <w:rsid w:val="0072538A"/>
    <w:rsid w:val="00730614"/>
    <w:rsid w:val="007334C7"/>
    <w:rsid w:val="0073533D"/>
    <w:rsid w:val="00735F15"/>
    <w:rsid w:val="0074271D"/>
    <w:rsid w:val="007520D3"/>
    <w:rsid w:val="007541E3"/>
    <w:rsid w:val="00757D9A"/>
    <w:rsid w:val="0076156F"/>
    <w:rsid w:val="00767971"/>
    <w:rsid w:val="00767E49"/>
    <w:rsid w:val="007741BD"/>
    <w:rsid w:val="00774CAF"/>
    <w:rsid w:val="00776FCB"/>
    <w:rsid w:val="007772A2"/>
    <w:rsid w:val="00782D9F"/>
    <w:rsid w:val="007853EE"/>
    <w:rsid w:val="00793514"/>
    <w:rsid w:val="007937BD"/>
    <w:rsid w:val="00796287"/>
    <w:rsid w:val="007A0A84"/>
    <w:rsid w:val="007A2ABD"/>
    <w:rsid w:val="007A3EAC"/>
    <w:rsid w:val="007A4FC7"/>
    <w:rsid w:val="007A5C58"/>
    <w:rsid w:val="007B000C"/>
    <w:rsid w:val="007B0975"/>
    <w:rsid w:val="007B1073"/>
    <w:rsid w:val="007B1562"/>
    <w:rsid w:val="007B1663"/>
    <w:rsid w:val="007C0B89"/>
    <w:rsid w:val="007C73A8"/>
    <w:rsid w:val="007D3E05"/>
    <w:rsid w:val="007D6BCF"/>
    <w:rsid w:val="007E1690"/>
    <w:rsid w:val="007E2A97"/>
    <w:rsid w:val="007E76CE"/>
    <w:rsid w:val="007F4330"/>
    <w:rsid w:val="007F5FEC"/>
    <w:rsid w:val="007F6F3C"/>
    <w:rsid w:val="007F79DB"/>
    <w:rsid w:val="00802369"/>
    <w:rsid w:val="008131F2"/>
    <w:rsid w:val="008170BB"/>
    <w:rsid w:val="008212C7"/>
    <w:rsid w:val="00823DDD"/>
    <w:rsid w:val="008260D2"/>
    <w:rsid w:val="00826879"/>
    <w:rsid w:val="00827B8D"/>
    <w:rsid w:val="0083351B"/>
    <w:rsid w:val="008362BC"/>
    <w:rsid w:val="00837D87"/>
    <w:rsid w:val="00842FFA"/>
    <w:rsid w:val="0084383C"/>
    <w:rsid w:val="00843B10"/>
    <w:rsid w:val="00843B35"/>
    <w:rsid w:val="00856294"/>
    <w:rsid w:val="00857A4B"/>
    <w:rsid w:val="00857FF2"/>
    <w:rsid w:val="00861A99"/>
    <w:rsid w:val="00864F50"/>
    <w:rsid w:val="008654F5"/>
    <w:rsid w:val="00870279"/>
    <w:rsid w:val="0087289D"/>
    <w:rsid w:val="00874208"/>
    <w:rsid w:val="00876658"/>
    <w:rsid w:val="00890E8C"/>
    <w:rsid w:val="00892277"/>
    <w:rsid w:val="00894A67"/>
    <w:rsid w:val="00894C9D"/>
    <w:rsid w:val="00894E23"/>
    <w:rsid w:val="008A4AD6"/>
    <w:rsid w:val="008A5903"/>
    <w:rsid w:val="008A63CE"/>
    <w:rsid w:val="008A7CF5"/>
    <w:rsid w:val="008B6BCA"/>
    <w:rsid w:val="008C1A16"/>
    <w:rsid w:val="008C24D9"/>
    <w:rsid w:val="008C6CB6"/>
    <w:rsid w:val="008E2036"/>
    <w:rsid w:val="008E3D40"/>
    <w:rsid w:val="008F4F96"/>
    <w:rsid w:val="00900AEC"/>
    <w:rsid w:val="00900EBA"/>
    <w:rsid w:val="0090534A"/>
    <w:rsid w:val="00921BD4"/>
    <w:rsid w:val="00922D33"/>
    <w:rsid w:val="009277F7"/>
    <w:rsid w:val="00931060"/>
    <w:rsid w:val="009311E6"/>
    <w:rsid w:val="0093321A"/>
    <w:rsid w:val="00934C60"/>
    <w:rsid w:val="009420BB"/>
    <w:rsid w:val="00944094"/>
    <w:rsid w:val="00950C46"/>
    <w:rsid w:val="00950DC2"/>
    <w:rsid w:val="00962B18"/>
    <w:rsid w:val="0096597F"/>
    <w:rsid w:val="00966B5A"/>
    <w:rsid w:val="00974F0B"/>
    <w:rsid w:val="0097582D"/>
    <w:rsid w:val="009777D9"/>
    <w:rsid w:val="00986AE5"/>
    <w:rsid w:val="0098711A"/>
    <w:rsid w:val="009875DE"/>
    <w:rsid w:val="00991BD5"/>
    <w:rsid w:val="00994DFF"/>
    <w:rsid w:val="009967F7"/>
    <w:rsid w:val="009A075D"/>
    <w:rsid w:val="009A2B3F"/>
    <w:rsid w:val="009B50F0"/>
    <w:rsid w:val="009C0444"/>
    <w:rsid w:val="009C1499"/>
    <w:rsid w:val="009D4DF0"/>
    <w:rsid w:val="009D5789"/>
    <w:rsid w:val="009D5FBA"/>
    <w:rsid w:val="009D6298"/>
    <w:rsid w:val="009E0BDA"/>
    <w:rsid w:val="009E5FFD"/>
    <w:rsid w:val="009E7CBA"/>
    <w:rsid w:val="009F10E0"/>
    <w:rsid w:val="009F2021"/>
    <w:rsid w:val="009F7187"/>
    <w:rsid w:val="00A009AD"/>
    <w:rsid w:val="00A03CF2"/>
    <w:rsid w:val="00A05FF0"/>
    <w:rsid w:val="00A063F9"/>
    <w:rsid w:val="00A0777C"/>
    <w:rsid w:val="00A16FF9"/>
    <w:rsid w:val="00A21EE5"/>
    <w:rsid w:val="00A353A8"/>
    <w:rsid w:val="00A36DFA"/>
    <w:rsid w:val="00A37A8D"/>
    <w:rsid w:val="00A45AAC"/>
    <w:rsid w:val="00A47037"/>
    <w:rsid w:val="00A504AB"/>
    <w:rsid w:val="00A50F17"/>
    <w:rsid w:val="00A51A96"/>
    <w:rsid w:val="00A54B1E"/>
    <w:rsid w:val="00A55774"/>
    <w:rsid w:val="00A57BF4"/>
    <w:rsid w:val="00A605A4"/>
    <w:rsid w:val="00A60F7D"/>
    <w:rsid w:val="00A62F87"/>
    <w:rsid w:val="00A6517A"/>
    <w:rsid w:val="00A7096A"/>
    <w:rsid w:val="00A85004"/>
    <w:rsid w:val="00A90DA2"/>
    <w:rsid w:val="00AA0BB3"/>
    <w:rsid w:val="00AA27B9"/>
    <w:rsid w:val="00AB30CD"/>
    <w:rsid w:val="00AB43D6"/>
    <w:rsid w:val="00AC31AF"/>
    <w:rsid w:val="00AC336D"/>
    <w:rsid w:val="00AC582B"/>
    <w:rsid w:val="00AC62AF"/>
    <w:rsid w:val="00AC738D"/>
    <w:rsid w:val="00AD1C8A"/>
    <w:rsid w:val="00AD4143"/>
    <w:rsid w:val="00AD41C0"/>
    <w:rsid w:val="00AE2F8D"/>
    <w:rsid w:val="00B00AAC"/>
    <w:rsid w:val="00B04701"/>
    <w:rsid w:val="00B05F19"/>
    <w:rsid w:val="00B0690E"/>
    <w:rsid w:val="00B15716"/>
    <w:rsid w:val="00B22C44"/>
    <w:rsid w:val="00B23D25"/>
    <w:rsid w:val="00B246F3"/>
    <w:rsid w:val="00B24A69"/>
    <w:rsid w:val="00B33DA0"/>
    <w:rsid w:val="00B46B20"/>
    <w:rsid w:val="00B50CC3"/>
    <w:rsid w:val="00B52CFE"/>
    <w:rsid w:val="00B5416A"/>
    <w:rsid w:val="00B541B7"/>
    <w:rsid w:val="00B548B4"/>
    <w:rsid w:val="00B71B95"/>
    <w:rsid w:val="00B73A41"/>
    <w:rsid w:val="00B7486D"/>
    <w:rsid w:val="00B851DC"/>
    <w:rsid w:val="00B8556B"/>
    <w:rsid w:val="00B92155"/>
    <w:rsid w:val="00BA4E1C"/>
    <w:rsid w:val="00BB0ED6"/>
    <w:rsid w:val="00BB2366"/>
    <w:rsid w:val="00BB639A"/>
    <w:rsid w:val="00BC2037"/>
    <w:rsid w:val="00BC618F"/>
    <w:rsid w:val="00BC6738"/>
    <w:rsid w:val="00BD4203"/>
    <w:rsid w:val="00BD42EB"/>
    <w:rsid w:val="00BE53C9"/>
    <w:rsid w:val="00BE570C"/>
    <w:rsid w:val="00BE5775"/>
    <w:rsid w:val="00BE78F5"/>
    <w:rsid w:val="00BE7D3E"/>
    <w:rsid w:val="00BF1BEE"/>
    <w:rsid w:val="00BF2C6F"/>
    <w:rsid w:val="00BF3FDF"/>
    <w:rsid w:val="00BF4ACD"/>
    <w:rsid w:val="00BF6D79"/>
    <w:rsid w:val="00C009F2"/>
    <w:rsid w:val="00C01576"/>
    <w:rsid w:val="00C20B6C"/>
    <w:rsid w:val="00C22D42"/>
    <w:rsid w:val="00C26B17"/>
    <w:rsid w:val="00C309FB"/>
    <w:rsid w:val="00C31772"/>
    <w:rsid w:val="00C36548"/>
    <w:rsid w:val="00C40731"/>
    <w:rsid w:val="00C611E1"/>
    <w:rsid w:val="00C6176A"/>
    <w:rsid w:val="00C62770"/>
    <w:rsid w:val="00C6779C"/>
    <w:rsid w:val="00C728D4"/>
    <w:rsid w:val="00C843A3"/>
    <w:rsid w:val="00C91AF8"/>
    <w:rsid w:val="00C91BDD"/>
    <w:rsid w:val="00C96C8D"/>
    <w:rsid w:val="00C97897"/>
    <w:rsid w:val="00CA3D8A"/>
    <w:rsid w:val="00CB092F"/>
    <w:rsid w:val="00CB0A91"/>
    <w:rsid w:val="00CB0D33"/>
    <w:rsid w:val="00CB5216"/>
    <w:rsid w:val="00CB5259"/>
    <w:rsid w:val="00CB64DF"/>
    <w:rsid w:val="00CC2357"/>
    <w:rsid w:val="00CC249B"/>
    <w:rsid w:val="00CC2E60"/>
    <w:rsid w:val="00CD556B"/>
    <w:rsid w:val="00CD751A"/>
    <w:rsid w:val="00CD7DCA"/>
    <w:rsid w:val="00CE155A"/>
    <w:rsid w:val="00CE156A"/>
    <w:rsid w:val="00CF580B"/>
    <w:rsid w:val="00CF655F"/>
    <w:rsid w:val="00D053E5"/>
    <w:rsid w:val="00D0644E"/>
    <w:rsid w:val="00D0709C"/>
    <w:rsid w:val="00D1064F"/>
    <w:rsid w:val="00D11658"/>
    <w:rsid w:val="00D12377"/>
    <w:rsid w:val="00D20D67"/>
    <w:rsid w:val="00D210E0"/>
    <w:rsid w:val="00D36731"/>
    <w:rsid w:val="00D36CE6"/>
    <w:rsid w:val="00D36FA2"/>
    <w:rsid w:val="00D4477D"/>
    <w:rsid w:val="00D53A65"/>
    <w:rsid w:val="00D60950"/>
    <w:rsid w:val="00D6353D"/>
    <w:rsid w:val="00D651F9"/>
    <w:rsid w:val="00D673F8"/>
    <w:rsid w:val="00D70E87"/>
    <w:rsid w:val="00D731E1"/>
    <w:rsid w:val="00D75ED2"/>
    <w:rsid w:val="00D80956"/>
    <w:rsid w:val="00D875B6"/>
    <w:rsid w:val="00D93994"/>
    <w:rsid w:val="00D939BF"/>
    <w:rsid w:val="00D94993"/>
    <w:rsid w:val="00DA25D2"/>
    <w:rsid w:val="00DA5F7F"/>
    <w:rsid w:val="00DB6670"/>
    <w:rsid w:val="00DB79C4"/>
    <w:rsid w:val="00DC0267"/>
    <w:rsid w:val="00DC3F5F"/>
    <w:rsid w:val="00DC569A"/>
    <w:rsid w:val="00DD650E"/>
    <w:rsid w:val="00DD7989"/>
    <w:rsid w:val="00DE53FE"/>
    <w:rsid w:val="00DF09D6"/>
    <w:rsid w:val="00DF38A1"/>
    <w:rsid w:val="00E00740"/>
    <w:rsid w:val="00E05BDA"/>
    <w:rsid w:val="00E16F1A"/>
    <w:rsid w:val="00E16F4C"/>
    <w:rsid w:val="00E20E4B"/>
    <w:rsid w:val="00E223C5"/>
    <w:rsid w:val="00E246C8"/>
    <w:rsid w:val="00E31ED6"/>
    <w:rsid w:val="00E341E0"/>
    <w:rsid w:val="00E36FE4"/>
    <w:rsid w:val="00E60B69"/>
    <w:rsid w:val="00E827B5"/>
    <w:rsid w:val="00E83A7A"/>
    <w:rsid w:val="00EA11F6"/>
    <w:rsid w:val="00EB19C9"/>
    <w:rsid w:val="00EB4196"/>
    <w:rsid w:val="00EC3BF5"/>
    <w:rsid w:val="00EC4CF4"/>
    <w:rsid w:val="00EC5AFD"/>
    <w:rsid w:val="00EC6C87"/>
    <w:rsid w:val="00ED309F"/>
    <w:rsid w:val="00ED4650"/>
    <w:rsid w:val="00EE79B4"/>
    <w:rsid w:val="00EF02C3"/>
    <w:rsid w:val="00EF1D64"/>
    <w:rsid w:val="00F01D2C"/>
    <w:rsid w:val="00F026F7"/>
    <w:rsid w:val="00F031DF"/>
    <w:rsid w:val="00F0543C"/>
    <w:rsid w:val="00F05DFD"/>
    <w:rsid w:val="00F07B63"/>
    <w:rsid w:val="00F121BA"/>
    <w:rsid w:val="00F30597"/>
    <w:rsid w:val="00F30EEB"/>
    <w:rsid w:val="00F34AA0"/>
    <w:rsid w:val="00F351E5"/>
    <w:rsid w:val="00F35AD1"/>
    <w:rsid w:val="00F41541"/>
    <w:rsid w:val="00F44C74"/>
    <w:rsid w:val="00F454FC"/>
    <w:rsid w:val="00F51985"/>
    <w:rsid w:val="00F54C3F"/>
    <w:rsid w:val="00F61255"/>
    <w:rsid w:val="00F63B18"/>
    <w:rsid w:val="00F64F8B"/>
    <w:rsid w:val="00F71F94"/>
    <w:rsid w:val="00F72C5A"/>
    <w:rsid w:val="00F72CCE"/>
    <w:rsid w:val="00F76469"/>
    <w:rsid w:val="00F76D42"/>
    <w:rsid w:val="00F87E14"/>
    <w:rsid w:val="00FA0386"/>
    <w:rsid w:val="00FA291B"/>
    <w:rsid w:val="00FA6639"/>
    <w:rsid w:val="00FB10B8"/>
    <w:rsid w:val="00FB54F4"/>
    <w:rsid w:val="00FB60CE"/>
    <w:rsid w:val="00FC1C29"/>
    <w:rsid w:val="00FC2B0A"/>
    <w:rsid w:val="00FC61FD"/>
    <w:rsid w:val="00FD22BB"/>
    <w:rsid w:val="00FD30F1"/>
    <w:rsid w:val="00FE7E7F"/>
    <w:rsid w:val="00FF0D13"/>
    <w:rsid w:val="00FF2E7C"/>
    <w:rsid w:val="00FF49BB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510B"/>
  <w15:chartTrackingRefBased/>
  <w15:docId w15:val="{79A62BFB-8872-4052-9E0A-A97D5DFED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color w:val="000000"/>
        <w:kern w:val="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677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peechdoc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5</TotalTime>
  <Pages>9</Pages>
  <Words>4230</Words>
  <Characters>24116</Characters>
  <Application>Microsoft Office Word</Application>
  <DocSecurity>0</DocSecurity>
  <Lines>200</Lines>
  <Paragraphs>56</Paragraphs>
  <ScaleCrop>false</ScaleCrop>
  <Company/>
  <LinksUpToDate>false</LinksUpToDate>
  <CharactersWithSpaces>2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u Gopal</dc:creator>
  <cp:keywords/>
  <dc:description/>
  <cp:lastModifiedBy>Ravi Kumar</cp:lastModifiedBy>
  <cp:revision>5</cp:revision>
  <dcterms:created xsi:type="dcterms:W3CDTF">2023-05-29T11:28:00Z</dcterms:created>
  <dcterms:modified xsi:type="dcterms:W3CDTF">2023-05-31T04:26:00Z</dcterms:modified>
</cp:coreProperties>
</file>